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E2B1A1" w14:textId="0C57551E" w:rsidR="00BB12F9" w:rsidRPr="00BB12F9" w:rsidRDefault="00BB12F9" w:rsidP="00BB12F9">
      <w:pPr>
        <w:rPr>
          <w:sz w:val="2"/>
          <w:szCs w:val="2"/>
        </w:rPr>
      </w:pPr>
    </w:p>
    <w:p w14:paraId="45A3EF43" w14:textId="561A8BB3" w:rsidR="00DF01A5" w:rsidRDefault="00777978">
      <w:pPr>
        <w:rPr>
          <w:sz w:val="2"/>
          <w:szCs w:val="2"/>
        </w:rPr>
      </w:pPr>
      <w:r>
        <w:rPr>
          <w:noProof/>
        </w:rPr>
        <w:drawing>
          <wp:anchor distT="0" distB="0" distL="0" distR="0" simplePos="0" relativeHeight="251481088" behindDoc="1" locked="0" layoutInCell="1" allowOverlap="1" wp14:anchorId="7C806D88" wp14:editId="17314A80">
            <wp:simplePos x="0" y="0"/>
            <wp:positionH relativeFrom="page">
              <wp:posOffset>4193043</wp:posOffset>
            </wp:positionH>
            <wp:positionV relativeFrom="page">
              <wp:posOffset>8961617</wp:posOffset>
            </wp:positionV>
            <wp:extent cx="888938" cy="383105"/>
            <wp:effectExtent l="0" t="0" r="0" b="0"/>
            <wp:wrapNone/>
            <wp:docPr id="7" name="Imag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7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8938" cy="383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509760" behindDoc="1" locked="0" layoutInCell="1" allowOverlap="1" wp14:anchorId="3D789CCA" wp14:editId="54345717">
            <wp:simplePos x="0" y="0"/>
            <wp:positionH relativeFrom="page">
              <wp:posOffset>2536576</wp:posOffset>
            </wp:positionH>
            <wp:positionV relativeFrom="page">
              <wp:posOffset>8985968</wp:posOffset>
            </wp:positionV>
            <wp:extent cx="1128356" cy="367025"/>
            <wp:effectExtent l="0" t="0" r="0" b="0"/>
            <wp:wrapNone/>
            <wp:docPr id="9" name="Imag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9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28356" cy="367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495424" behindDoc="1" locked="0" layoutInCell="1" allowOverlap="1" wp14:anchorId="4FFBB8C7" wp14:editId="1820E6E3">
            <wp:simplePos x="0" y="0"/>
            <wp:positionH relativeFrom="page">
              <wp:posOffset>1706534</wp:posOffset>
            </wp:positionH>
            <wp:positionV relativeFrom="page">
              <wp:posOffset>8986823</wp:posOffset>
            </wp:positionV>
            <wp:extent cx="565769" cy="324975"/>
            <wp:effectExtent l="0" t="0" r="0" b="0"/>
            <wp:wrapNone/>
            <wp:docPr id="8" name="Imag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5769" cy="324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487488512" behindDoc="1" locked="0" layoutInCell="1" allowOverlap="1" wp14:anchorId="416FED39" wp14:editId="24C7FE8D">
            <wp:simplePos x="0" y="0"/>
            <wp:positionH relativeFrom="column">
              <wp:posOffset>95582</wp:posOffset>
            </wp:positionH>
            <wp:positionV relativeFrom="paragraph">
              <wp:posOffset>8241435</wp:posOffset>
            </wp:positionV>
            <wp:extent cx="954156" cy="977769"/>
            <wp:effectExtent l="0" t="0" r="0" b="0"/>
            <wp:wrapTight wrapText="bothSides">
              <wp:wrapPolygon edited="0">
                <wp:start x="0" y="0"/>
                <wp:lineTo x="0" y="21053"/>
                <wp:lineTo x="21140" y="21053"/>
                <wp:lineTo x="21140" y="0"/>
                <wp:lineTo x="0" y="0"/>
              </wp:wrapPolygon>
            </wp:wrapTight>
            <wp:docPr id="1713690238" name="Picture 1713690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156" cy="977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466752" behindDoc="1" locked="0" layoutInCell="1" allowOverlap="1" wp14:anchorId="41C95E09" wp14:editId="3B3AA46E">
            <wp:simplePos x="0" y="0"/>
            <wp:positionH relativeFrom="page">
              <wp:posOffset>5084334</wp:posOffset>
            </wp:positionH>
            <wp:positionV relativeFrom="page">
              <wp:posOffset>4014305</wp:posOffset>
            </wp:positionV>
            <wp:extent cx="344804" cy="344804"/>
            <wp:effectExtent l="0" t="0" r="0" b="0"/>
            <wp:wrapNone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804" cy="344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423744" behindDoc="1" locked="0" layoutInCell="1" allowOverlap="1" wp14:anchorId="679154C7" wp14:editId="732FD5C2">
            <wp:simplePos x="0" y="0"/>
            <wp:positionH relativeFrom="page">
              <wp:posOffset>3685030</wp:posOffset>
            </wp:positionH>
            <wp:positionV relativeFrom="page">
              <wp:posOffset>4015464</wp:posOffset>
            </wp:positionV>
            <wp:extent cx="888938" cy="383985"/>
            <wp:effectExtent l="0" t="0" r="0" b="0"/>
            <wp:wrapNone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8938" cy="383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452416" behindDoc="1" locked="0" layoutInCell="1" allowOverlap="1" wp14:anchorId="29F9CA26" wp14:editId="04E6C855">
            <wp:simplePos x="0" y="0"/>
            <wp:positionH relativeFrom="page">
              <wp:posOffset>2270539</wp:posOffset>
            </wp:positionH>
            <wp:positionV relativeFrom="page">
              <wp:posOffset>3970020</wp:posOffset>
            </wp:positionV>
            <wp:extent cx="1128356" cy="367029"/>
            <wp:effectExtent l="0" t="0" r="0" b="0"/>
            <wp:wrapNone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28356" cy="3670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438080" behindDoc="1" locked="0" layoutInCell="1" allowOverlap="1" wp14:anchorId="1C6C3E26" wp14:editId="42292305">
            <wp:simplePos x="0" y="0"/>
            <wp:positionH relativeFrom="page">
              <wp:posOffset>1594126</wp:posOffset>
            </wp:positionH>
            <wp:positionV relativeFrom="page">
              <wp:posOffset>4016624</wp:posOffset>
            </wp:positionV>
            <wp:extent cx="565769" cy="324975"/>
            <wp:effectExtent l="0" t="0" r="0" b="0"/>
            <wp:wrapNone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5769" cy="324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487486464" behindDoc="1" locked="0" layoutInCell="1" allowOverlap="1" wp14:anchorId="78C5D54B" wp14:editId="3E56D8CD">
            <wp:simplePos x="0" y="0"/>
            <wp:positionH relativeFrom="column">
              <wp:posOffset>71562</wp:posOffset>
            </wp:positionH>
            <wp:positionV relativeFrom="paragraph">
              <wp:posOffset>3430228</wp:posOffset>
            </wp:positionV>
            <wp:extent cx="954156" cy="977769"/>
            <wp:effectExtent l="0" t="0" r="0" b="0"/>
            <wp:wrapTight wrapText="bothSides">
              <wp:wrapPolygon edited="0">
                <wp:start x="0" y="0"/>
                <wp:lineTo x="0" y="21053"/>
                <wp:lineTo x="21140" y="21053"/>
                <wp:lineTo x="21140" y="0"/>
                <wp:lineTo x="0" y="0"/>
              </wp:wrapPolygon>
            </wp:wrapTight>
            <wp:docPr id="355847466" name="Picture 355847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156" cy="977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921408" behindDoc="1" locked="0" layoutInCell="1" allowOverlap="1" wp14:anchorId="217F8CBE" wp14:editId="639F69A0">
                <wp:simplePos x="0" y="0"/>
                <wp:positionH relativeFrom="page">
                  <wp:posOffset>6910705</wp:posOffset>
                </wp:positionH>
                <wp:positionV relativeFrom="page">
                  <wp:posOffset>8217535</wp:posOffset>
                </wp:positionV>
                <wp:extent cx="210820" cy="1255395"/>
                <wp:effectExtent l="0" t="0" r="0" b="0"/>
                <wp:wrapNone/>
                <wp:docPr id="48" name="Text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0820" cy="125539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D82B569" w14:textId="77777777" w:rsidR="00DF01A5" w:rsidRDefault="00F71255">
                            <w:pPr>
                              <w:tabs>
                                <w:tab w:val="left" w:pos="1147"/>
                              </w:tabs>
                              <w:spacing w:before="20"/>
                              <w:ind w:left="2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Qty </w:t>
                            </w:r>
                            <w:r>
                              <w:rPr>
                                <w:rFonts w:ascii="Times New Roman"/>
                                <w:sz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Turkeys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17F8CBE" id="_x0000_t202" coordsize="21600,21600" o:spt="202" path="m,l,21600r21600,l21600,xe">
                <v:stroke joinstyle="miter"/>
                <v:path gradientshapeok="t" o:connecttype="rect"/>
              </v:shapetype>
              <v:shape id="Textbox 48" o:spid="_x0000_s1026" type="#_x0000_t202" style="position:absolute;margin-left:544.15pt;margin-top:647.05pt;width:16.6pt;height:98.85pt;z-index:-2513950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" filled="f" stroked="f">
                <v:textbox style="layout-flow:vertical;mso-layout-flow-alt:bottom-to-top" inset="0,0,0,0">
                  <w:txbxContent>
                    <w:p w14:paraId="4D82B569" w14:textId="77777777" w:rsidR="00DF01A5" w:rsidRDefault="00F71255">
                      <w:pPr>
                        <w:tabs>
                          <w:tab w:val="left" w:pos="1147"/>
                        </w:tabs>
                        <w:spacing w:before="20"/>
                        <w:ind w:left="2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Qty </w:t>
                      </w:r>
                      <w:r>
                        <w:rPr>
                          <w:rFonts w:ascii="Times New Roman"/>
                          <w:sz w:val="24"/>
                          <w:u w:val="single"/>
                        </w:rPr>
                        <w:tab/>
                      </w:r>
                      <w:r>
                        <w:rPr>
                          <w:rFonts w:ascii="Times New Roman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Turkey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882496" behindDoc="1" locked="0" layoutInCell="1" allowOverlap="1" wp14:anchorId="0F4730ED" wp14:editId="29C640F0">
                <wp:simplePos x="0" y="0"/>
                <wp:positionH relativeFrom="page">
                  <wp:posOffset>6561442</wp:posOffset>
                </wp:positionH>
                <wp:positionV relativeFrom="page">
                  <wp:posOffset>8349615</wp:posOffset>
                </wp:positionV>
                <wp:extent cx="211454" cy="1123950"/>
                <wp:effectExtent l="0" t="0" r="0" b="0"/>
                <wp:wrapNone/>
                <wp:docPr id="44" name="Text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1454" cy="11239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31F123D" w14:textId="77777777" w:rsidR="00DF01A5" w:rsidRDefault="00F71255">
                            <w:pPr>
                              <w:tabs>
                                <w:tab w:val="left" w:pos="1147"/>
                              </w:tabs>
                              <w:spacing w:before="20"/>
                              <w:ind w:left="2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Qty </w:t>
                            </w:r>
                            <w:r>
                              <w:rPr>
                                <w:rFonts w:ascii="Times New Roman"/>
                                <w:sz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Hams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4730ED" id="Textbox 44" o:spid="_x0000_s1027" type="#_x0000_t202" style="position:absolute;margin-left:516.65pt;margin-top:657.45pt;width:16.65pt;height:88.5pt;z-index:-25143398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" filled="f" stroked="f">
                <v:textbox style="layout-flow:vertical;mso-layout-flow-alt:bottom-to-top" inset="0,0,0,0">
                  <w:txbxContent>
                    <w:p w14:paraId="731F123D" w14:textId="77777777" w:rsidR="00DF01A5" w:rsidRDefault="00F71255">
                      <w:pPr>
                        <w:tabs>
                          <w:tab w:val="left" w:pos="1147"/>
                        </w:tabs>
                        <w:spacing w:before="20"/>
                        <w:ind w:left="2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Qty </w:t>
                      </w:r>
                      <w:r>
                        <w:rPr>
                          <w:rFonts w:ascii="Times New Roman"/>
                          <w:sz w:val="24"/>
                          <w:u w:val="single"/>
                        </w:rPr>
                        <w:tab/>
                      </w:r>
                      <w:r>
                        <w:rPr>
                          <w:rFonts w:ascii="Times New Roman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Ham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902976" behindDoc="1" locked="0" layoutInCell="1" allowOverlap="1" wp14:anchorId="535329A3" wp14:editId="1E671F3B">
                <wp:simplePos x="0" y="0"/>
                <wp:positionH relativeFrom="page">
                  <wp:posOffset>6641465</wp:posOffset>
                </wp:positionH>
                <wp:positionV relativeFrom="page">
                  <wp:posOffset>5589270</wp:posOffset>
                </wp:positionV>
                <wp:extent cx="447675" cy="2269490"/>
                <wp:effectExtent l="0" t="0" r="0" b="0"/>
                <wp:wrapNone/>
                <wp:docPr id="46" name="Text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47675" cy="226949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CAA5435" w14:textId="4824A242" w:rsidR="00DF01A5" w:rsidRDefault="00F71255">
                            <w:pPr>
                              <w:spacing w:before="22"/>
                              <w:ind w:left="20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color w:val="FF0000"/>
                                <w:sz w:val="18"/>
                              </w:rPr>
                              <w:t>Thanksgiving Orders will be DELIVERED by a Kiwanis</w:t>
                            </w:r>
                            <w:r>
                              <w:rPr>
                                <w:color w:val="FF0000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8"/>
                              </w:rPr>
                              <w:t>Club</w:t>
                            </w:r>
                            <w:r>
                              <w:rPr>
                                <w:color w:val="FF000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8"/>
                              </w:rPr>
                              <w:t>member.</w:t>
                            </w:r>
                            <w:r>
                              <w:rPr>
                                <w:color w:val="FF000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>Thanks</w:t>
                            </w:r>
                            <w:r>
                              <w:rPr>
                                <w:b/>
                                <w:color w:val="FF0000"/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>for</w:t>
                            </w:r>
                            <w:r>
                              <w:rPr>
                                <w:b/>
                                <w:color w:val="FF0000"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>your</w:t>
                            </w:r>
                            <w:r>
                              <w:rPr>
                                <w:b/>
                                <w:color w:val="FF0000"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>support! Questions – 501-337-6652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5329A3" id="Textbox 46" o:spid="_x0000_s1028" type="#_x0000_t202" style="position:absolute;margin-left:522.95pt;margin-top:440.1pt;width:35.25pt;height:178.7pt;z-index:-25141350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" filled="f" stroked="f">
                <v:textbox style="layout-flow:vertical;mso-layout-flow-alt:bottom-to-top" inset="0,0,0,0">
                  <w:txbxContent>
                    <w:p w14:paraId="0CAA5435" w14:textId="4824A242" w:rsidR="00DF01A5" w:rsidRDefault="00F71255">
                      <w:pPr>
                        <w:spacing w:before="22"/>
                        <w:ind w:left="20"/>
                        <w:rPr>
                          <w:b/>
                          <w:sz w:val="18"/>
                        </w:rPr>
                      </w:pPr>
                      <w:r>
                        <w:rPr>
                          <w:color w:val="FF0000"/>
                          <w:sz w:val="18"/>
                        </w:rPr>
                        <w:t>Thanksgiving Orders will be DELIVERED by a Kiwanis</w:t>
                      </w:r>
                      <w:r>
                        <w:rPr>
                          <w:color w:val="FF0000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0000"/>
                          <w:sz w:val="18"/>
                        </w:rPr>
                        <w:t>Club</w:t>
                      </w:r>
                      <w:r>
                        <w:rPr>
                          <w:color w:val="FF0000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FF0000"/>
                          <w:sz w:val="18"/>
                        </w:rPr>
                        <w:t>member.</w:t>
                      </w:r>
                      <w:r>
                        <w:rPr>
                          <w:color w:val="FF000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color w:val="FF0000"/>
                          <w:sz w:val="18"/>
                        </w:rPr>
                        <w:t>Thanks</w:t>
                      </w:r>
                      <w:r>
                        <w:rPr>
                          <w:b/>
                          <w:color w:val="FF0000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color w:val="FF0000"/>
                          <w:sz w:val="18"/>
                        </w:rPr>
                        <w:t>for</w:t>
                      </w:r>
                      <w:r>
                        <w:rPr>
                          <w:b/>
                          <w:color w:val="FF0000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color w:val="FF0000"/>
                          <w:sz w:val="18"/>
                        </w:rPr>
                        <w:t>your</w:t>
                      </w:r>
                      <w:r>
                        <w:rPr>
                          <w:b/>
                          <w:color w:val="FF0000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color w:val="FF0000"/>
                          <w:sz w:val="18"/>
                        </w:rPr>
                        <w:t>support! Questions – 501-337-665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857920" behindDoc="1" locked="0" layoutInCell="1" allowOverlap="1" wp14:anchorId="53CA8459" wp14:editId="7CC53477">
                <wp:simplePos x="0" y="0"/>
                <wp:positionH relativeFrom="page">
                  <wp:posOffset>6092825</wp:posOffset>
                </wp:positionH>
                <wp:positionV relativeFrom="page">
                  <wp:posOffset>5229860</wp:posOffset>
                </wp:positionV>
                <wp:extent cx="461645" cy="4241165"/>
                <wp:effectExtent l="0" t="0" r="0" b="0"/>
                <wp:wrapNone/>
                <wp:docPr id="42" name="Text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61645" cy="424116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DAF4AED" w14:textId="5F01F139" w:rsidR="00DF01A5" w:rsidRDefault="00F71255">
                            <w:pPr>
                              <w:spacing w:before="22"/>
                              <w:ind w:left="20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Kiwanis</w:t>
                            </w:r>
                            <w:r>
                              <w:rPr>
                                <w:b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Club</w:t>
                            </w:r>
                            <w:r>
                              <w:rPr>
                                <w:b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of</w:t>
                            </w:r>
                            <w:r>
                              <w:rPr>
                                <w:b/>
                                <w:spacing w:val="-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Cabot</w:t>
                            </w:r>
                            <w:r>
                              <w:rPr>
                                <w:b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–</w:t>
                            </w:r>
                            <w:r>
                              <w:rPr>
                                <w:b/>
                                <w:spacing w:val="-4"/>
                                <w:sz w:val="18"/>
                              </w:rPr>
                              <w:t xml:space="preserve"> </w:t>
                            </w:r>
                            <w:r w:rsidR="006B2E88">
                              <w:rPr>
                                <w:b/>
                                <w:spacing w:val="-4"/>
                                <w:sz w:val="18"/>
                              </w:rPr>
                              <w:t xml:space="preserve">   </w:t>
                            </w:r>
                            <w:r>
                              <w:rPr>
                                <w:b/>
                                <w:sz w:val="18"/>
                              </w:rPr>
                              <w:t>202</w:t>
                            </w:r>
                            <w:r w:rsidR="00777978">
                              <w:rPr>
                                <w:b/>
                                <w:sz w:val="18"/>
                              </w:rPr>
                              <w:t>5</w:t>
                            </w:r>
                            <w:r w:rsidR="006B2E88">
                              <w:rPr>
                                <w:b/>
                                <w:sz w:val="18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sz w:val="18"/>
                              </w:rPr>
                              <w:t xml:space="preserve"> Thanksgiving</w:t>
                            </w:r>
                            <w:r>
                              <w:rPr>
                                <w:b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Smoked</w:t>
                            </w:r>
                            <w:r>
                              <w:rPr>
                                <w:b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Ham</w:t>
                            </w:r>
                            <w:r>
                              <w:rPr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&amp;</w:t>
                            </w:r>
                            <w:r>
                              <w:rPr>
                                <w:b/>
                                <w:spacing w:val="-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Turkey –</w:t>
                            </w:r>
                            <w:r>
                              <w:rPr>
                                <w:b/>
                                <w:spacing w:val="-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Donation</w:t>
                            </w:r>
                            <w:r>
                              <w:rPr>
                                <w:b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18"/>
                              </w:rPr>
                              <w:t>Receipt</w:t>
                            </w:r>
                          </w:p>
                          <w:p w14:paraId="18DA2E42" w14:textId="77777777" w:rsidR="00DF01A5" w:rsidRDefault="00F71255">
                            <w:pPr>
                              <w:tabs>
                                <w:tab w:val="left" w:pos="4719"/>
                                <w:tab w:val="left" w:pos="6659"/>
                              </w:tabs>
                              <w:spacing w:before="1" w:line="268" w:lineRule="exact"/>
                              <w:ind w:left="2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NAME/BUSINESS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pacing w:val="-6"/>
                              </w:rPr>
                              <w:t xml:space="preserve"> </w:t>
                            </w:r>
                            <w:r>
                              <w:t>AMOUN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$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</w:p>
                          <w:p w14:paraId="052D4A62" w14:textId="77777777" w:rsidR="00DF01A5" w:rsidRDefault="00F71255">
                            <w:pPr>
                              <w:ind w:right="23"/>
                              <w:jc w:val="right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(PAID</w:t>
                            </w:r>
                            <w:r>
                              <w:rPr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/</w:t>
                            </w:r>
                            <w:r>
                              <w:rPr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PAY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 xml:space="preserve">AT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DELIVERY)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CA8459" id="Textbox 42" o:spid="_x0000_s1029" type="#_x0000_t202" style="position:absolute;margin-left:479.75pt;margin-top:411.8pt;width:36.35pt;height:333.95pt;z-index:-25145856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" filled="f" stroked="f">
                <v:textbox style="layout-flow:vertical;mso-layout-flow-alt:bottom-to-top" inset="0,0,0,0">
                  <w:txbxContent>
                    <w:p w14:paraId="0DAF4AED" w14:textId="5F01F139" w:rsidR="00DF01A5" w:rsidRDefault="00F71255">
                      <w:pPr>
                        <w:spacing w:before="22"/>
                        <w:ind w:left="20"/>
                        <w:rPr>
                          <w:b/>
                          <w:sz w:val="18"/>
                        </w:rPr>
                      </w:pPr>
                      <w:r>
                        <w:rPr>
                          <w:b/>
                          <w:sz w:val="18"/>
                        </w:rPr>
                        <w:t>Kiwanis</w:t>
                      </w:r>
                      <w:r>
                        <w:rPr>
                          <w:b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Club</w:t>
                      </w:r>
                      <w:r>
                        <w:rPr>
                          <w:b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of</w:t>
                      </w:r>
                      <w:r>
                        <w:rPr>
                          <w:b/>
                          <w:spacing w:val="-4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Cabot</w:t>
                      </w:r>
                      <w:r>
                        <w:rPr>
                          <w:b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–</w:t>
                      </w:r>
                      <w:r>
                        <w:rPr>
                          <w:b/>
                          <w:spacing w:val="-4"/>
                          <w:sz w:val="18"/>
                        </w:rPr>
                        <w:t xml:space="preserve"> </w:t>
                      </w:r>
                      <w:r w:rsidR="006B2E88">
                        <w:rPr>
                          <w:b/>
                          <w:spacing w:val="-4"/>
                          <w:sz w:val="18"/>
                        </w:rPr>
                        <w:t xml:space="preserve">   </w:t>
                      </w:r>
                      <w:r>
                        <w:rPr>
                          <w:b/>
                          <w:sz w:val="18"/>
                        </w:rPr>
                        <w:t>202</w:t>
                      </w:r>
                      <w:r w:rsidR="00777978">
                        <w:rPr>
                          <w:b/>
                          <w:sz w:val="18"/>
                        </w:rPr>
                        <w:t>5</w:t>
                      </w:r>
                      <w:r w:rsidR="006B2E88">
                        <w:rPr>
                          <w:b/>
                          <w:sz w:val="18"/>
                        </w:rPr>
                        <w:t xml:space="preserve">  </w:t>
                      </w:r>
                      <w:r>
                        <w:rPr>
                          <w:b/>
                          <w:sz w:val="18"/>
                        </w:rPr>
                        <w:t xml:space="preserve"> Thanksgiving</w:t>
                      </w:r>
                      <w:r>
                        <w:rPr>
                          <w:b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Smoked</w:t>
                      </w:r>
                      <w:r>
                        <w:rPr>
                          <w:b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Ham</w:t>
                      </w:r>
                      <w:r>
                        <w:rPr>
                          <w:b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&amp;</w:t>
                      </w:r>
                      <w:r>
                        <w:rPr>
                          <w:b/>
                          <w:spacing w:val="-4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Turkey –</w:t>
                      </w:r>
                      <w:r>
                        <w:rPr>
                          <w:b/>
                          <w:spacing w:val="-4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Donation</w:t>
                      </w:r>
                      <w:r>
                        <w:rPr>
                          <w:b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  <w:sz w:val="18"/>
                        </w:rPr>
                        <w:t>Receipt</w:t>
                      </w:r>
                    </w:p>
                    <w:p w14:paraId="18DA2E42" w14:textId="77777777" w:rsidR="00DF01A5" w:rsidRDefault="00F71255">
                      <w:pPr>
                        <w:tabs>
                          <w:tab w:val="left" w:pos="4719"/>
                          <w:tab w:val="left" w:pos="6659"/>
                        </w:tabs>
                        <w:spacing w:before="1" w:line="268" w:lineRule="exact"/>
                        <w:ind w:left="20"/>
                        <w:rPr>
                          <w:rFonts w:ascii="Times New Roman"/>
                        </w:rPr>
                      </w:pPr>
                      <w:r>
                        <w:rPr>
                          <w:spacing w:val="-2"/>
                        </w:rPr>
                        <w:t>NAME/BUSINESS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/>
                          <w:spacing w:val="-6"/>
                        </w:rPr>
                        <w:t xml:space="preserve"> </w:t>
                      </w:r>
                      <w:r>
                        <w:t>AMOUN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$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</w:p>
                    <w:p w14:paraId="052D4A62" w14:textId="77777777" w:rsidR="00DF01A5" w:rsidRDefault="00F71255">
                      <w:pPr>
                        <w:ind w:right="23"/>
                        <w:jc w:val="right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(PAID</w:t>
                      </w:r>
                      <w:r>
                        <w:rPr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/</w:t>
                      </w:r>
                      <w:r>
                        <w:rPr>
                          <w:spacing w:val="2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WILL</w:t>
                      </w:r>
                      <w:r>
                        <w:rPr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PAY</w:t>
                      </w:r>
                      <w:r>
                        <w:rPr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 xml:space="preserve">AT </w:t>
                      </w:r>
                      <w:r>
                        <w:rPr>
                          <w:spacing w:val="-2"/>
                          <w:sz w:val="16"/>
                        </w:rPr>
                        <w:t>DELIVERY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g">
            <w:drawing>
              <wp:anchor distT="0" distB="0" distL="0" distR="0" simplePos="0" relativeHeight="251538432" behindDoc="1" locked="0" layoutInCell="1" allowOverlap="1" wp14:anchorId="17206B70" wp14:editId="42B81266">
                <wp:simplePos x="0" y="0"/>
                <wp:positionH relativeFrom="page">
                  <wp:posOffset>6064250</wp:posOffset>
                </wp:positionH>
                <wp:positionV relativeFrom="page">
                  <wp:posOffset>5136515</wp:posOffset>
                </wp:positionV>
                <wp:extent cx="1173480" cy="4420235"/>
                <wp:effectExtent l="0" t="0" r="0" b="0"/>
                <wp:wrapNone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73480" cy="4420235"/>
                          <a:chOff x="0" y="0"/>
                          <a:chExt cx="1173480" cy="4420235"/>
                        </a:xfrm>
                      </wpg:grpSpPr>
                      <wps:wsp>
                        <wps:cNvPr id="12" name="Graphic 12"/>
                        <wps:cNvSpPr/>
                        <wps:spPr>
                          <a:xfrm>
                            <a:off x="4762" y="4762"/>
                            <a:ext cx="1163955" cy="44107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63955" h="4410710">
                                <a:moveTo>
                                  <a:pt x="0" y="4410710"/>
                                </a:moveTo>
                                <a:lnTo>
                                  <a:pt x="0" y="0"/>
                                </a:lnTo>
                                <a:lnTo>
                                  <a:pt x="1163955" y="0"/>
                                </a:lnTo>
                                <a:lnTo>
                                  <a:pt x="1163955" y="4410710"/>
                                </a:lnTo>
                                <a:lnTo>
                                  <a:pt x="0" y="4410710"/>
                                </a:lnTo>
                                <a:close/>
                              </a:path>
                            </a:pathLst>
                          </a:custGeom>
                          <a:ln w="952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Graphic 13"/>
                        <wps:cNvSpPr/>
                        <wps:spPr>
                          <a:xfrm>
                            <a:off x="655942" y="3606155"/>
                            <a:ext cx="372110" cy="457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72110" h="457200">
                                <a:moveTo>
                                  <a:pt x="0" y="456902"/>
                                </a:moveTo>
                                <a:lnTo>
                                  <a:pt x="0" y="0"/>
                                </a:lnTo>
                              </a:path>
                              <a:path w="372110" h="457200">
                                <a:moveTo>
                                  <a:pt x="371855" y="456902"/>
                                </a:moveTo>
                                <a:lnTo>
                                  <a:pt x="371855" y="0"/>
                                </a:lnTo>
                              </a:path>
                            </a:pathLst>
                          </a:custGeom>
                          <a:ln w="98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EFE24A" id="Group 11" o:spid="_x0000_s1026" style="position:absolute;margin-left:477.5pt;margin-top:404.45pt;width:92.4pt;height:348.05pt;z-index:-251778048;mso-wrap-distance-left:0;mso-wrap-distance-right:0;mso-position-horizontal-relative:page;mso-position-vertical-relative:page" coordsize="11734,44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">
                <v:shape id="Graphic 12" o:spid="_x0000_s1027" style="position:absolute;left:47;top:47;width:11640;height:44107;visibility:visible;mso-wrap-style:square;v-text-anchor:top" coordsize="1163955,4410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" path="m,4410710l,,1163955,r,4410710l,4410710xe" filled="f">
                  <v:path arrowok="t"/>
                </v:shape>
                <v:shape id="Graphic 13" o:spid="_x0000_s1028" style="position:absolute;left:6559;top:36061;width:3721;height:4572;visibility:visible;mso-wrap-style:square;v-text-anchor:top" coordsize="37211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" path="m,456902l,em371855,456902l371855,e" filled="f" strokeweight=".27489mm">
                  <v:path arrowok="t"/>
                </v:shape>
                <w10:wrap anchorx="page" anchory="page"/>
              </v:group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395072" behindDoc="1" locked="0" layoutInCell="1" allowOverlap="1" wp14:anchorId="3D1EB096" wp14:editId="584E133A">
                <wp:simplePos x="0" y="0"/>
                <wp:positionH relativeFrom="page">
                  <wp:posOffset>438912</wp:posOffset>
                </wp:positionH>
                <wp:positionV relativeFrom="page">
                  <wp:posOffset>3215639</wp:posOffset>
                </wp:positionV>
                <wp:extent cx="5523230" cy="18415"/>
                <wp:effectExtent l="0" t="0" r="0" b="0"/>
                <wp:wrapNone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23230" cy="184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23230" h="18415">
                              <a:moveTo>
                                <a:pt x="5522976" y="0"/>
                              </a:moveTo>
                              <a:lnTo>
                                <a:pt x="0" y="0"/>
                              </a:lnTo>
                              <a:lnTo>
                                <a:pt x="0" y="18287"/>
                              </a:lnTo>
                              <a:lnTo>
                                <a:pt x="5522976" y="18287"/>
                              </a:lnTo>
                              <a:lnTo>
                                <a:pt x="552297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75DE60" id="Graphic 1" o:spid="_x0000_s1026" style="position:absolute;margin-left:34.55pt;margin-top:253.2pt;width:434.9pt;height:1.45pt;z-index:-2519214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523230,18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" path="m5522976,l,,,18287r5522976,l5522976,xe" fillcolor="black" stroked="f">
                <v:path arrowok="t"/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409408" behindDoc="1" locked="0" layoutInCell="1" allowOverlap="1" wp14:anchorId="294CEF9D" wp14:editId="72E7644D">
                <wp:simplePos x="0" y="0"/>
                <wp:positionH relativeFrom="page">
                  <wp:posOffset>438912</wp:posOffset>
                </wp:positionH>
                <wp:positionV relativeFrom="page">
                  <wp:posOffset>8065007</wp:posOffset>
                </wp:positionV>
                <wp:extent cx="5523230" cy="18415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23230" cy="184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23230" h="18415">
                              <a:moveTo>
                                <a:pt x="5522976" y="0"/>
                              </a:moveTo>
                              <a:lnTo>
                                <a:pt x="0" y="0"/>
                              </a:lnTo>
                              <a:lnTo>
                                <a:pt x="0" y="18288"/>
                              </a:lnTo>
                              <a:lnTo>
                                <a:pt x="5522976" y="18288"/>
                              </a:lnTo>
                              <a:lnTo>
                                <a:pt x="552297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92BA29" id="Graphic 2" o:spid="_x0000_s1026" style="position:absolute;margin-left:34.55pt;margin-top:635.05pt;width:434.9pt;height:1.45pt;z-index:-2519070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523230,18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" path="m5522976,l,,,18288r5522976,l5522976,xe" fillcolor="black" stroked="f">
                <v:path arrowok="t"/>
                <w10:wrap anchorx="page" anchory="page"/>
              </v:shape>
            </w:pict>
          </mc:Fallback>
        </mc:AlternateContent>
      </w:r>
      <w:r w:rsidR="00974ACA">
        <w:rPr>
          <w:noProof/>
        </w:rPr>
        <w:drawing>
          <wp:anchor distT="0" distB="0" distL="0" distR="0" simplePos="0" relativeHeight="251524096" behindDoc="1" locked="0" layoutInCell="1" allowOverlap="1" wp14:anchorId="0FA8E461" wp14:editId="23DE7723">
            <wp:simplePos x="0" y="0"/>
            <wp:positionH relativeFrom="page">
              <wp:posOffset>5513858</wp:posOffset>
            </wp:positionH>
            <wp:positionV relativeFrom="page">
              <wp:posOffset>8960742</wp:posOffset>
            </wp:positionV>
            <wp:extent cx="344804" cy="344801"/>
            <wp:effectExtent l="0" t="0" r="0" b="0"/>
            <wp:wrapNone/>
            <wp:docPr id="10" name="Imag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804" cy="3448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74ACA">
        <w:rPr>
          <w:noProof/>
        </w:rPr>
        <mc:AlternateContent>
          <mc:Choice Requires="wpg">
            <w:drawing>
              <wp:anchor distT="0" distB="0" distL="0" distR="0" simplePos="0" relativeHeight="251550720" behindDoc="1" locked="0" layoutInCell="1" allowOverlap="1" wp14:anchorId="45DA1B6F" wp14:editId="5B5B3FD9">
                <wp:simplePos x="0" y="0"/>
                <wp:positionH relativeFrom="page">
                  <wp:posOffset>6045517</wp:posOffset>
                </wp:positionH>
                <wp:positionV relativeFrom="page">
                  <wp:posOffset>450263</wp:posOffset>
                </wp:positionV>
                <wp:extent cx="1173480" cy="4420235"/>
                <wp:effectExtent l="0" t="0" r="0" b="0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73480" cy="4420235"/>
                          <a:chOff x="0" y="0"/>
                          <a:chExt cx="1173480" cy="4420235"/>
                        </a:xfrm>
                      </wpg:grpSpPr>
                      <wps:wsp>
                        <wps:cNvPr id="15" name="Graphic 15"/>
                        <wps:cNvSpPr/>
                        <wps:spPr>
                          <a:xfrm>
                            <a:off x="4762" y="4762"/>
                            <a:ext cx="1163955" cy="44107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63955" h="4410710">
                                <a:moveTo>
                                  <a:pt x="0" y="4410710"/>
                                </a:moveTo>
                                <a:lnTo>
                                  <a:pt x="0" y="0"/>
                                </a:lnTo>
                                <a:lnTo>
                                  <a:pt x="1163955" y="0"/>
                                </a:lnTo>
                                <a:lnTo>
                                  <a:pt x="1163955" y="4410710"/>
                                </a:lnTo>
                                <a:lnTo>
                                  <a:pt x="0" y="4410710"/>
                                </a:lnTo>
                                <a:close/>
                              </a:path>
                            </a:pathLst>
                          </a:custGeom>
                          <a:ln w="952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Graphic 16"/>
                        <wps:cNvSpPr/>
                        <wps:spPr>
                          <a:xfrm>
                            <a:off x="348603" y="1335509"/>
                            <a:ext cx="1270" cy="20186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018664">
                                <a:moveTo>
                                  <a:pt x="0" y="201810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0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Graphic 17"/>
                        <wps:cNvSpPr/>
                        <wps:spPr>
                          <a:xfrm>
                            <a:off x="658228" y="3603576"/>
                            <a:ext cx="372110" cy="45783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72110" h="457834">
                                <a:moveTo>
                                  <a:pt x="0" y="457216"/>
                                </a:moveTo>
                                <a:lnTo>
                                  <a:pt x="0" y="314"/>
                                </a:lnTo>
                              </a:path>
                              <a:path w="372110" h="457834">
                                <a:moveTo>
                                  <a:pt x="371855" y="457216"/>
                                </a:moveTo>
                                <a:lnTo>
                                  <a:pt x="371855" y="0"/>
                                </a:lnTo>
                              </a:path>
                            </a:pathLst>
                          </a:custGeom>
                          <a:ln w="98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5F3B76" id="Group 14" o:spid="_x0000_s1026" style="position:absolute;margin-left:476pt;margin-top:35.45pt;width:92.4pt;height:348.05pt;z-index:-251765760;mso-wrap-distance-left:0;mso-wrap-distance-right:0;mso-position-horizontal-relative:page;mso-position-vertical-relative:page" coordsize="11734,44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">
                <v:shape id="Graphic 15" o:spid="_x0000_s1027" style="position:absolute;left:47;top:47;width:11640;height:44107;visibility:visible;mso-wrap-style:square;v-text-anchor:top" coordsize="1163955,4410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" path="m,4410710l,,1163955,r,4410710l,4410710xe" filled="f">
                  <v:path arrowok="t"/>
                </v:shape>
                <v:shape id="Graphic 16" o:spid="_x0000_s1028" style="position:absolute;left:3486;top:13355;width:12;height:20186;visibility:visible;mso-wrap-style:square;v-text-anchor:top" coordsize="1270,2018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" path="m,2018104l,e" filled="f" strokeweight=".25289mm">
                  <v:path arrowok="t"/>
                </v:shape>
                <v:shape id="Graphic 17" o:spid="_x0000_s1029" style="position:absolute;left:6582;top:36035;width:3721;height:4579;visibility:visible;mso-wrap-style:square;v-text-anchor:top" coordsize="372110,457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" path="m,457216l,314em371855,457216l371855,e" filled="f" strokeweight=".27489mm">
                  <v:path arrowok="t"/>
                </v:shape>
                <w10:wrap anchorx="page" anchory="page"/>
              </v:group>
            </w:pict>
          </mc:Fallback>
        </mc:AlternateContent>
      </w:r>
      <w:r w:rsidR="00974ACA">
        <w:rPr>
          <w:noProof/>
        </w:rPr>
        <w:drawing>
          <wp:anchor distT="0" distB="0" distL="0" distR="0" simplePos="0" relativeHeight="251563008" behindDoc="1" locked="0" layoutInCell="1" allowOverlap="1" wp14:anchorId="56AD4F75" wp14:editId="51CE1D5C">
            <wp:simplePos x="0" y="0"/>
            <wp:positionH relativeFrom="page">
              <wp:posOffset>457200</wp:posOffset>
            </wp:positionH>
            <wp:positionV relativeFrom="page">
              <wp:posOffset>453388</wp:posOffset>
            </wp:positionV>
            <wp:extent cx="397509" cy="467927"/>
            <wp:effectExtent l="0" t="0" r="0" b="0"/>
            <wp:wrapNone/>
            <wp:docPr id="18" name="Imag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 18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509" cy="4679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74ACA">
        <w:rPr>
          <w:noProof/>
        </w:rPr>
        <w:drawing>
          <wp:anchor distT="0" distB="0" distL="0" distR="0" simplePos="0" relativeHeight="251575296" behindDoc="1" locked="0" layoutInCell="1" allowOverlap="1" wp14:anchorId="6B4934CD" wp14:editId="727B8944">
            <wp:simplePos x="0" y="0"/>
            <wp:positionH relativeFrom="page">
              <wp:posOffset>457200</wp:posOffset>
            </wp:positionH>
            <wp:positionV relativeFrom="page">
              <wp:posOffset>5319768</wp:posOffset>
            </wp:positionV>
            <wp:extent cx="397509" cy="467995"/>
            <wp:effectExtent l="0" t="0" r="0" b="0"/>
            <wp:wrapNone/>
            <wp:docPr id="19" name="Imag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 19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509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587584" behindDoc="1" locked="0" layoutInCell="1" allowOverlap="1" wp14:anchorId="084DEC05" wp14:editId="3064281A">
                <wp:simplePos x="0" y="0"/>
                <wp:positionH relativeFrom="page">
                  <wp:posOffset>444500</wp:posOffset>
                </wp:positionH>
                <wp:positionV relativeFrom="page">
                  <wp:posOffset>442080</wp:posOffset>
                </wp:positionV>
                <wp:extent cx="5473700" cy="867410"/>
                <wp:effectExtent l="0" t="0" r="0" b="0"/>
                <wp:wrapNone/>
                <wp:docPr id="20" name="Text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73700" cy="86741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6E3BDCC" w14:textId="77777777" w:rsidR="00DF01A5" w:rsidRDefault="00F71255">
                            <w:pPr>
                              <w:spacing w:before="21" w:line="390" w:lineRule="exact"/>
                              <w:ind w:left="61"/>
                              <w:jc w:val="center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Kiwanis</w:t>
                            </w:r>
                            <w:r>
                              <w:rPr>
                                <w:spacing w:val="-5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Club</w:t>
                            </w:r>
                            <w:r>
                              <w:rPr>
                                <w:spacing w:val="-5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of</w:t>
                            </w:r>
                            <w:r>
                              <w:rPr>
                                <w:spacing w:val="-5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32"/>
                              </w:rPr>
                              <w:t>Cabot</w:t>
                            </w:r>
                          </w:p>
                          <w:p w14:paraId="69F4ECA2" w14:textId="65130D6D" w:rsidR="00DF01A5" w:rsidRDefault="00F71255">
                            <w:pPr>
                              <w:spacing w:line="390" w:lineRule="exact"/>
                              <w:ind w:left="62"/>
                              <w:jc w:val="center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202</w:t>
                            </w:r>
                            <w:r w:rsidR="00BB12F9">
                              <w:rPr>
                                <w:sz w:val="32"/>
                              </w:rPr>
                              <w:t>5</w:t>
                            </w:r>
                            <w:r>
                              <w:rPr>
                                <w:spacing w:val="-8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Thanksgiving</w:t>
                            </w:r>
                            <w:r>
                              <w:rPr>
                                <w:spacing w:val="-6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Smoked</w:t>
                            </w:r>
                            <w:r>
                              <w:rPr>
                                <w:spacing w:val="-5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Ham</w:t>
                            </w:r>
                            <w:r>
                              <w:rPr>
                                <w:spacing w:val="-7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&amp;</w:t>
                            </w:r>
                            <w:r>
                              <w:rPr>
                                <w:spacing w:val="-6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32"/>
                              </w:rPr>
                              <w:t>Turkeys</w:t>
                            </w:r>
                          </w:p>
                          <w:p w14:paraId="74270586" w14:textId="77777777" w:rsidR="00DF01A5" w:rsidRDefault="00F71255">
                            <w:pPr>
                              <w:tabs>
                                <w:tab w:val="left" w:pos="4783"/>
                                <w:tab w:val="left" w:pos="8581"/>
                              </w:tabs>
                              <w:spacing w:before="276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Name/Business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 xml:space="preserve"> </w:t>
                            </w:r>
                            <w:r>
                              <w:t>Phone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4DEC05" id="Textbox 20" o:spid="_x0000_s1030" type="#_x0000_t202" style="position:absolute;margin-left:35pt;margin-top:34.8pt;width:431pt;height:68.3pt;z-index:-2517288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" filled="f" stroked="f">
                <v:textbox inset="0,0,0,0">
                  <w:txbxContent>
                    <w:p w14:paraId="06E3BDCC" w14:textId="77777777" w:rsidR="00DF01A5" w:rsidRDefault="00F71255">
                      <w:pPr>
                        <w:spacing w:before="21" w:line="390" w:lineRule="exact"/>
                        <w:ind w:left="61"/>
                        <w:jc w:val="center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Kiwanis</w:t>
                      </w:r>
                      <w:r>
                        <w:rPr>
                          <w:spacing w:val="-5"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Club</w:t>
                      </w:r>
                      <w:r>
                        <w:rPr>
                          <w:spacing w:val="-5"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of</w:t>
                      </w:r>
                      <w:r>
                        <w:rPr>
                          <w:spacing w:val="-5"/>
                          <w:sz w:val="32"/>
                        </w:rPr>
                        <w:t xml:space="preserve"> </w:t>
                      </w:r>
                      <w:r>
                        <w:rPr>
                          <w:spacing w:val="-2"/>
                          <w:sz w:val="32"/>
                        </w:rPr>
                        <w:t>Cabot</w:t>
                      </w:r>
                    </w:p>
                    <w:p w14:paraId="69F4ECA2" w14:textId="65130D6D" w:rsidR="00DF01A5" w:rsidRDefault="00F71255">
                      <w:pPr>
                        <w:spacing w:line="390" w:lineRule="exact"/>
                        <w:ind w:left="62"/>
                        <w:jc w:val="center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202</w:t>
                      </w:r>
                      <w:r w:rsidR="00BB12F9">
                        <w:rPr>
                          <w:sz w:val="32"/>
                        </w:rPr>
                        <w:t>5</w:t>
                      </w:r>
                      <w:r>
                        <w:rPr>
                          <w:spacing w:val="-8"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Thanksgiving</w:t>
                      </w:r>
                      <w:r>
                        <w:rPr>
                          <w:spacing w:val="-6"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Smoked</w:t>
                      </w:r>
                      <w:r>
                        <w:rPr>
                          <w:spacing w:val="-5"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Ham</w:t>
                      </w:r>
                      <w:r>
                        <w:rPr>
                          <w:spacing w:val="-7"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&amp;</w:t>
                      </w:r>
                      <w:r>
                        <w:rPr>
                          <w:spacing w:val="-6"/>
                          <w:sz w:val="32"/>
                        </w:rPr>
                        <w:t xml:space="preserve"> </w:t>
                      </w:r>
                      <w:r>
                        <w:rPr>
                          <w:spacing w:val="-2"/>
                          <w:sz w:val="32"/>
                        </w:rPr>
                        <w:t>Turkeys</w:t>
                      </w:r>
                    </w:p>
                    <w:p w14:paraId="74270586" w14:textId="77777777" w:rsidR="00DF01A5" w:rsidRDefault="00F71255">
                      <w:pPr>
                        <w:tabs>
                          <w:tab w:val="left" w:pos="4783"/>
                          <w:tab w:val="left" w:pos="8581"/>
                        </w:tabs>
                        <w:spacing w:before="276"/>
                        <w:jc w:val="center"/>
                        <w:rPr>
                          <w:rFonts w:ascii="Times New Roman"/>
                        </w:rPr>
                      </w:pPr>
                      <w:r>
                        <w:rPr>
                          <w:spacing w:val="-2"/>
                        </w:rPr>
                        <w:t>Name/Business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 xml:space="preserve"> </w:t>
                      </w:r>
                      <w:r>
                        <w:t>Phone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599872" behindDoc="1" locked="0" layoutInCell="1" allowOverlap="1" wp14:anchorId="0D632E56" wp14:editId="30F55842">
                <wp:simplePos x="0" y="0"/>
                <wp:positionH relativeFrom="page">
                  <wp:posOffset>444500</wp:posOffset>
                </wp:positionH>
                <wp:positionV relativeFrom="page">
                  <wp:posOffset>1454001</wp:posOffset>
                </wp:positionV>
                <wp:extent cx="5461635" cy="367665"/>
                <wp:effectExtent l="0" t="0" r="0" b="0"/>
                <wp:wrapNone/>
                <wp:docPr id="21" name="Text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61635" cy="36766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A3CEF56" w14:textId="77777777" w:rsidR="00DF01A5" w:rsidRDefault="00F71255">
                            <w:pPr>
                              <w:tabs>
                                <w:tab w:val="left" w:pos="8581"/>
                              </w:tabs>
                              <w:spacing w:before="20"/>
                              <w:ind w:left="20"/>
                              <w:rPr>
                                <w:rFonts w:ascii="Times New Roman"/>
                              </w:rPr>
                            </w:pPr>
                            <w:r>
                              <w:t>Email Address</w:t>
                            </w:r>
                            <w:r>
                              <w:rPr>
                                <w:spacing w:val="13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</w:p>
                          <w:p w14:paraId="2EB67170" w14:textId="77777777" w:rsidR="00DF01A5" w:rsidRDefault="00F71255">
                            <w:pPr>
                              <w:spacing w:before="1"/>
                              <w:ind w:left="20"/>
                            </w:pPr>
                            <w:r>
                              <w:t>(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voucher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neede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when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pick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up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you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rde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b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sen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hi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ddress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632E56" id="Textbox 21" o:spid="_x0000_s1031" type="#_x0000_t202" style="position:absolute;margin-left:35pt;margin-top:114.5pt;width:430.05pt;height:28.95pt;z-index:-2517166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" filled="f" stroked="f">
                <v:textbox inset="0,0,0,0">
                  <w:txbxContent>
                    <w:p w14:paraId="1A3CEF56" w14:textId="77777777" w:rsidR="00DF01A5" w:rsidRDefault="00F71255">
                      <w:pPr>
                        <w:tabs>
                          <w:tab w:val="left" w:pos="8581"/>
                        </w:tabs>
                        <w:spacing w:before="20"/>
                        <w:ind w:left="20"/>
                        <w:rPr>
                          <w:rFonts w:ascii="Times New Roman"/>
                        </w:rPr>
                      </w:pPr>
                      <w:r>
                        <w:t>Email Address</w:t>
                      </w:r>
                      <w:r>
                        <w:rPr>
                          <w:spacing w:val="133"/>
                        </w:rPr>
                        <w:t xml:space="preserve"> 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</w:p>
                    <w:p w14:paraId="2EB67170" w14:textId="77777777" w:rsidR="00DF01A5" w:rsidRDefault="00F71255">
                      <w:pPr>
                        <w:spacing w:before="1"/>
                        <w:ind w:left="20"/>
                      </w:pPr>
                      <w:r>
                        <w:t>(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voucher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neede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when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pick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up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you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rde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b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sen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hi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ddress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612160" behindDoc="1" locked="0" layoutInCell="1" allowOverlap="1" wp14:anchorId="4F47AC99" wp14:editId="0BB55482">
                <wp:simplePos x="0" y="0"/>
                <wp:positionH relativeFrom="page">
                  <wp:posOffset>444500</wp:posOffset>
                </wp:positionH>
                <wp:positionV relativeFrom="page">
                  <wp:posOffset>1963600</wp:posOffset>
                </wp:positionV>
                <wp:extent cx="3126740" cy="211454"/>
                <wp:effectExtent l="0" t="0" r="0" b="0"/>
                <wp:wrapNone/>
                <wp:docPr id="22" name="Text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26740" cy="21145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5B70116" w14:textId="70B265A0" w:rsidR="00DF01A5" w:rsidRDefault="00F71255">
                            <w:pPr>
                              <w:tabs>
                                <w:tab w:val="left" w:pos="2899"/>
                                <w:tab w:val="left" w:pos="3819"/>
                              </w:tabs>
                              <w:spacing w:before="20"/>
                              <w:ind w:left="20"/>
                            </w:pPr>
                            <w:r>
                              <w:rPr>
                                <w:b/>
                                <w:sz w:val="24"/>
                              </w:rPr>
                              <w:t>Smoked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Hams</w:t>
                            </w:r>
                            <w:r>
                              <w:rPr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(18-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>22lbs.)</w:t>
                            </w:r>
                            <w:r>
                              <w:rPr>
                                <w:b/>
                                <w:sz w:val="24"/>
                              </w:rPr>
                              <w:tab/>
                            </w:r>
                            <w:r>
                              <w:t xml:space="preserve">Qty 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pacing w:val="-9"/>
                              </w:rPr>
                              <w:t xml:space="preserve"> </w:t>
                            </w:r>
                            <w:r>
                              <w:t>X</w:t>
                            </w:r>
                            <w:r>
                              <w:rPr>
                                <w:spacing w:val="43"/>
                              </w:rPr>
                              <w:t xml:space="preserve"> </w:t>
                            </w:r>
                            <w:r>
                              <w:t>$7</w:t>
                            </w:r>
                            <w:r w:rsidR="00364FEB">
                              <w:t>5</w:t>
                            </w:r>
                            <w:r>
                              <w:t>.00</w:t>
                            </w:r>
                            <w:r>
                              <w:rPr>
                                <w:spacing w:val="43"/>
                              </w:rPr>
                              <w:t xml:space="preserve"> </w:t>
                            </w:r>
                            <w:r>
                              <w:t>=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47AC99" id="Textbox 22" o:spid="_x0000_s1032" type="#_x0000_t202" style="position:absolute;margin-left:35pt;margin-top:154.6pt;width:246.2pt;height:16.65pt;z-index:-25170432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" filled="f" stroked="f">
                <v:textbox inset="0,0,0,0">
                  <w:txbxContent>
                    <w:p w14:paraId="05B70116" w14:textId="70B265A0" w:rsidR="00DF01A5" w:rsidRDefault="00F71255">
                      <w:pPr>
                        <w:tabs>
                          <w:tab w:val="left" w:pos="2899"/>
                          <w:tab w:val="left" w:pos="3819"/>
                        </w:tabs>
                        <w:spacing w:before="20"/>
                        <w:ind w:left="20"/>
                      </w:pPr>
                      <w:r>
                        <w:rPr>
                          <w:b/>
                          <w:sz w:val="24"/>
                        </w:rPr>
                        <w:t>Smoked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Hams</w:t>
                      </w:r>
                      <w:r>
                        <w:rPr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(18-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>22lbs.)</w:t>
                      </w:r>
                      <w:r>
                        <w:rPr>
                          <w:b/>
                          <w:sz w:val="24"/>
                        </w:rPr>
                        <w:tab/>
                      </w:r>
                      <w:r>
                        <w:t xml:space="preserve">Qty 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/>
                          <w:spacing w:val="-9"/>
                        </w:rPr>
                        <w:t xml:space="preserve"> </w:t>
                      </w:r>
                      <w:r>
                        <w:t>X</w:t>
                      </w:r>
                      <w:r>
                        <w:rPr>
                          <w:spacing w:val="43"/>
                        </w:rPr>
                        <w:t xml:space="preserve"> </w:t>
                      </w:r>
                      <w:r>
                        <w:t>$7</w:t>
                      </w:r>
                      <w:r w:rsidR="00364FEB">
                        <w:t>5</w:t>
                      </w:r>
                      <w:r>
                        <w:t>.00</w:t>
                      </w:r>
                      <w:r>
                        <w:rPr>
                          <w:spacing w:val="43"/>
                        </w:rPr>
                        <w:t xml:space="preserve"> </w:t>
                      </w:r>
                      <w:r>
                        <w:t>=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624448" behindDoc="1" locked="0" layoutInCell="1" allowOverlap="1" wp14:anchorId="4677BA6B" wp14:editId="7A3787BD">
                <wp:simplePos x="0" y="0"/>
                <wp:positionH relativeFrom="page">
                  <wp:posOffset>3644900</wp:posOffset>
                </wp:positionH>
                <wp:positionV relativeFrom="page">
                  <wp:posOffset>1975209</wp:posOffset>
                </wp:positionV>
                <wp:extent cx="930275" cy="196850"/>
                <wp:effectExtent l="0" t="0" r="0" b="0"/>
                <wp:wrapNone/>
                <wp:docPr id="23" name="Text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30275" cy="1968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5804CED" w14:textId="77777777" w:rsidR="00DF01A5" w:rsidRDefault="00F71255">
                            <w:pPr>
                              <w:tabs>
                                <w:tab w:val="left" w:pos="1445"/>
                              </w:tabs>
                              <w:spacing w:before="20"/>
                              <w:ind w:left="2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spacing w:val="-10"/>
                              </w:rPr>
                              <w:t>$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77BA6B" id="Textbox 23" o:spid="_x0000_s1033" type="#_x0000_t202" style="position:absolute;margin-left:287pt;margin-top:155.55pt;width:73.25pt;height:15.5pt;z-index:-25169203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" filled="f" stroked="f">
                <v:textbox inset="0,0,0,0">
                  <w:txbxContent>
                    <w:p w14:paraId="25804CED" w14:textId="77777777" w:rsidR="00DF01A5" w:rsidRDefault="00F71255">
                      <w:pPr>
                        <w:tabs>
                          <w:tab w:val="left" w:pos="1445"/>
                        </w:tabs>
                        <w:spacing w:before="20"/>
                        <w:ind w:left="20"/>
                        <w:rPr>
                          <w:rFonts w:ascii="Times New Roman"/>
                        </w:rPr>
                      </w:pPr>
                      <w:r>
                        <w:rPr>
                          <w:spacing w:val="-10"/>
                        </w:rPr>
                        <w:t>$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636736" behindDoc="1" locked="0" layoutInCell="1" allowOverlap="1" wp14:anchorId="3F5F5AF1" wp14:editId="48309E00">
                <wp:simplePos x="0" y="0"/>
                <wp:positionH relativeFrom="page">
                  <wp:posOffset>444500</wp:posOffset>
                </wp:positionH>
                <wp:positionV relativeFrom="page">
                  <wp:posOffset>2320216</wp:posOffset>
                </wp:positionV>
                <wp:extent cx="3126740" cy="211454"/>
                <wp:effectExtent l="0" t="0" r="0" b="0"/>
                <wp:wrapNone/>
                <wp:docPr id="24" name="Text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26740" cy="21145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37A2B21" w14:textId="7C4CF50A" w:rsidR="00DF01A5" w:rsidRDefault="00F71255">
                            <w:pPr>
                              <w:tabs>
                                <w:tab w:val="left" w:pos="3819"/>
                              </w:tabs>
                              <w:spacing w:before="20"/>
                              <w:ind w:left="20"/>
                            </w:pPr>
                            <w:r>
                              <w:rPr>
                                <w:b/>
                                <w:sz w:val="24"/>
                              </w:rPr>
                              <w:t>Smoked Turkeys (10-12lbs.)</w:t>
                            </w:r>
                            <w:r>
                              <w:rPr>
                                <w:b/>
                                <w:spacing w:val="80"/>
                                <w:sz w:val="24"/>
                              </w:rPr>
                              <w:t xml:space="preserve"> </w:t>
                            </w:r>
                            <w:r>
                              <w:t>Qt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pacing w:val="-9"/>
                              </w:rPr>
                              <w:t xml:space="preserve"> </w:t>
                            </w:r>
                            <w:r>
                              <w:t>X</w:t>
                            </w:r>
                            <w:r>
                              <w:rPr>
                                <w:spacing w:val="43"/>
                              </w:rPr>
                              <w:t xml:space="preserve"> </w:t>
                            </w:r>
                            <w:r>
                              <w:t>$4</w:t>
                            </w:r>
                            <w:r w:rsidR="00364FEB">
                              <w:t>5</w:t>
                            </w:r>
                            <w:r>
                              <w:t>.00</w:t>
                            </w:r>
                            <w:r>
                              <w:rPr>
                                <w:spacing w:val="43"/>
                              </w:rPr>
                              <w:t xml:space="preserve"> </w:t>
                            </w:r>
                            <w:r>
                              <w:t>=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5F5AF1" id="Textbox 24" o:spid="_x0000_s1034" type="#_x0000_t202" style="position:absolute;margin-left:35pt;margin-top:182.7pt;width:246.2pt;height:16.65pt;z-index:-2516797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" filled="f" stroked="f">
                <v:textbox inset="0,0,0,0">
                  <w:txbxContent>
                    <w:p w14:paraId="037A2B21" w14:textId="7C4CF50A" w:rsidR="00DF01A5" w:rsidRDefault="00F71255">
                      <w:pPr>
                        <w:tabs>
                          <w:tab w:val="left" w:pos="3819"/>
                        </w:tabs>
                        <w:spacing w:before="20"/>
                        <w:ind w:left="20"/>
                      </w:pPr>
                      <w:r>
                        <w:rPr>
                          <w:b/>
                          <w:sz w:val="24"/>
                        </w:rPr>
                        <w:t>Smoked Turkeys (10-12lbs.)</w:t>
                      </w:r>
                      <w:r>
                        <w:rPr>
                          <w:b/>
                          <w:spacing w:val="80"/>
                          <w:sz w:val="24"/>
                        </w:rPr>
                        <w:t xml:space="preserve"> </w:t>
                      </w:r>
                      <w:r>
                        <w:t>Qt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/>
                          <w:spacing w:val="-9"/>
                        </w:rPr>
                        <w:t xml:space="preserve"> </w:t>
                      </w:r>
                      <w:r>
                        <w:t>X</w:t>
                      </w:r>
                      <w:r>
                        <w:rPr>
                          <w:spacing w:val="43"/>
                        </w:rPr>
                        <w:t xml:space="preserve"> </w:t>
                      </w:r>
                      <w:r>
                        <w:t>$4</w:t>
                      </w:r>
                      <w:r w:rsidR="00364FEB">
                        <w:t>5</w:t>
                      </w:r>
                      <w:r>
                        <w:t>.00</w:t>
                      </w:r>
                      <w:r>
                        <w:rPr>
                          <w:spacing w:val="43"/>
                        </w:rPr>
                        <w:t xml:space="preserve"> </w:t>
                      </w:r>
                      <w:r>
                        <w:t>=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649024" behindDoc="1" locked="0" layoutInCell="1" allowOverlap="1" wp14:anchorId="0C2A46A9" wp14:editId="4CE58102">
                <wp:simplePos x="0" y="0"/>
                <wp:positionH relativeFrom="page">
                  <wp:posOffset>3644900</wp:posOffset>
                </wp:positionH>
                <wp:positionV relativeFrom="page">
                  <wp:posOffset>2331825</wp:posOffset>
                </wp:positionV>
                <wp:extent cx="930275" cy="196850"/>
                <wp:effectExtent l="0" t="0" r="0" b="0"/>
                <wp:wrapNone/>
                <wp:docPr id="25" name="Text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30275" cy="1968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E4EF653" w14:textId="77777777" w:rsidR="00DF01A5" w:rsidRDefault="00F71255">
                            <w:pPr>
                              <w:tabs>
                                <w:tab w:val="left" w:pos="1445"/>
                              </w:tabs>
                              <w:spacing w:before="20"/>
                              <w:ind w:left="2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spacing w:val="-10"/>
                              </w:rPr>
                              <w:t>$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2A46A9" id="Textbox 25" o:spid="_x0000_s1035" type="#_x0000_t202" style="position:absolute;margin-left:287pt;margin-top:183.6pt;width:73.25pt;height:15.5pt;z-index:-2516674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" filled="f" stroked="f">
                <v:textbox inset="0,0,0,0">
                  <w:txbxContent>
                    <w:p w14:paraId="0E4EF653" w14:textId="77777777" w:rsidR="00DF01A5" w:rsidRDefault="00F71255">
                      <w:pPr>
                        <w:tabs>
                          <w:tab w:val="left" w:pos="1445"/>
                        </w:tabs>
                        <w:spacing w:before="20"/>
                        <w:ind w:left="20"/>
                        <w:rPr>
                          <w:rFonts w:ascii="Times New Roman"/>
                        </w:rPr>
                      </w:pPr>
                      <w:r>
                        <w:rPr>
                          <w:spacing w:val="-10"/>
                        </w:rPr>
                        <w:t>$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1B930BBC" wp14:editId="7335F540">
                <wp:simplePos x="0" y="0"/>
                <wp:positionH relativeFrom="page">
                  <wp:posOffset>2273300</wp:posOffset>
                </wp:positionH>
                <wp:positionV relativeFrom="page">
                  <wp:posOffset>2676249</wp:posOffset>
                </wp:positionV>
                <wp:extent cx="955675" cy="196850"/>
                <wp:effectExtent l="0" t="0" r="0" b="0"/>
                <wp:wrapNone/>
                <wp:docPr id="26" name="Text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55675" cy="1968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EB72A71" w14:textId="77777777" w:rsidR="00DF01A5" w:rsidRDefault="00F71255">
                            <w:pPr>
                              <w:spacing w:before="20"/>
                              <w:ind w:left="20"/>
                            </w:pPr>
                            <w:r>
                              <w:t>Gran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otal</w:t>
                            </w:r>
                            <w:r>
                              <w:rPr>
                                <w:spacing w:val="-5"/>
                              </w:rPr>
                              <w:t xml:space="preserve"> Due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930BBC" id="Textbox 26" o:spid="_x0000_s1036" type="#_x0000_t202" style="position:absolute;margin-left:179pt;margin-top:210.75pt;width:75.25pt;height:15.5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" filled="f" stroked="f">
                <v:textbox inset="0,0,0,0">
                  <w:txbxContent>
                    <w:p w14:paraId="3EB72A71" w14:textId="77777777" w:rsidR="00DF01A5" w:rsidRDefault="00F71255">
                      <w:pPr>
                        <w:spacing w:before="20"/>
                        <w:ind w:left="20"/>
                      </w:pPr>
                      <w:r>
                        <w:t>Gran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otal</w:t>
                      </w:r>
                      <w:r>
                        <w:rPr>
                          <w:spacing w:val="-5"/>
                        </w:rPr>
                        <w:t xml:space="preserve"> Du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673600" behindDoc="1" locked="0" layoutInCell="1" allowOverlap="1" wp14:anchorId="780E7CCD" wp14:editId="5ED6BBAF">
                <wp:simplePos x="0" y="0"/>
                <wp:positionH relativeFrom="page">
                  <wp:posOffset>3488268</wp:posOffset>
                </wp:positionH>
                <wp:positionV relativeFrom="page">
                  <wp:posOffset>2676249</wp:posOffset>
                </wp:positionV>
                <wp:extent cx="94615" cy="196850"/>
                <wp:effectExtent l="0" t="0" r="0" b="0"/>
                <wp:wrapNone/>
                <wp:docPr id="27" name="Text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4615" cy="1968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B7ED143" w14:textId="77777777" w:rsidR="00DF01A5" w:rsidRDefault="00F71255">
                            <w:pPr>
                              <w:spacing w:before="20"/>
                              <w:ind w:left="20"/>
                            </w:pPr>
                            <w:r>
                              <w:t>=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0E7CCD" id="Textbox 27" o:spid="_x0000_s1037" type="#_x0000_t202" style="position:absolute;margin-left:274.65pt;margin-top:210.75pt;width:7.45pt;height:15.5pt;z-index:-2516428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" filled="f" stroked="f">
                <v:textbox inset="0,0,0,0">
                  <w:txbxContent>
                    <w:p w14:paraId="2B7ED143" w14:textId="77777777" w:rsidR="00DF01A5" w:rsidRDefault="00F71255">
                      <w:pPr>
                        <w:spacing w:before="20"/>
                        <w:ind w:left="20"/>
                      </w:pPr>
                      <w:r>
                        <w:t>=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685888" behindDoc="1" locked="0" layoutInCell="1" allowOverlap="1" wp14:anchorId="6EEB021C" wp14:editId="48BCEEB2">
                <wp:simplePos x="0" y="0"/>
                <wp:positionH relativeFrom="page">
                  <wp:posOffset>3644900</wp:posOffset>
                </wp:positionH>
                <wp:positionV relativeFrom="page">
                  <wp:posOffset>2676249</wp:posOffset>
                </wp:positionV>
                <wp:extent cx="2308225" cy="196850"/>
                <wp:effectExtent l="0" t="0" r="0" b="0"/>
                <wp:wrapNone/>
                <wp:docPr id="28" name="Text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08225" cy="1968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DA8A88F" w14:textId="77777777" w:rsidR="00DF01A5" w:rsidRDefault="00F71255">
                            <w:pPr>
                              <w:tabs>
                                <w:tab w:val="left" w:pos="1445"/>
                              </w:tabs>
                              <w:spacing w:before="20"/>
                              <w:ind w:left="20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10"/>
                              </w:rPr>
                              <w:t>$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(PAID</w:t>
                            </w:r>
                            <w:r>
                              <w:rPr>
                                <w:spacing w:val="3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/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AY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T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ELIVERY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EB021C" id="Textbox 28" o:spid="_x0000_s1038" type="#_x0000_t202" style="position:absolute;margin-left:287pt;margin-top:210.75pt;width:181.75pt;height:15.5pt;z-index:-2516305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" filled="f" stroked="f">
                <v:textbox inset="0,0,0,0">
                  <w:txbxContent>
                    <w:p w14:paraId="0DA8A88F" w14:textId="77777777" w:rsidR="00DF01A5" w:rsidRDefault="00F71255">
                      <w:pPr>
                        <w:tabs>
                          <w:tab w:val="left" w:pos="1445"/>
                        </w:tabs>
                        <w:spacing w:before="20"/>
                        <w:ind w:left="20"/>
                        <w:rPr>
                          <w:sz w:val="20"/>
                        </w:rPr>
                      </w:pPr>
                      <w:r>
                        <w:rPr>
                          <w:spacing w:val="-10"/>
                        </w:rPr>
                        <w:t>$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/>
                          <w:spacing w:val="-8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(PAID</w:t>
                      </w:r>
                      <w:r>
                        <w:rPr>
                          <w:spacing w:val="3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/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AY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T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ELIVERY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698176" behindDoc="1" locked="0" layoutInCell="1" allowOverlap="1" wp14:anchorId="131E0CB1" wp14:editId="02D9969B">
                <wp:simplePos x="0" y="0"/>
                <wp:positionH relativeFrom="page">
                  <wp:posOffset>444500</wp:posOffset>
                </wp:positionH>
                <wp:positionV relativeFrom="page">
                  <wp:posOffset>2846937</wp:posOffset>
                </wp:positionV>
                <wp:extent cx="5480050" cy="196850"/>
                <wp:effectExtent l="0" t="0" r="0" b="0"/>
                <wp:wrapNone/>
                <wp:docPr id="29" name="Text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80050" cy="1968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E80B964" w14:textId="77777777" w:rsidR="00DF01A5" w:rsidRDefault="00F71255">
                            <w:pPr>
                              <w:tabs>
                                <w:tab w:val="left" w:pos="8610"/>
                              </w:tabs>
                              <w:spacing w:before="20"/>
                              <w:ind w:left="20"/>
                              <w:rPr>
                                <w:rFonts w:ascii="Times New Roman"/>
                              </w:rPr>
                            </w:pPr>
                            <w:r>
                              <w:t>KIWANI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MEMBE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WHO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SOL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ITEMS: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1E0CB1" id="Textbox 29" o:spid="_x0000_s1039" type="#_x0000_t202" style="position:absolute;margin-left:35pt;margin-top:224.15pt;width:431.5pt;height:15.5pt;z-index:-25161830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" filled="f" stroked="f">
                <v:textbox inset="0,0,0,0">
                  <w:txbxContent>
                    <w:p w14:paraId="1E80B964" w14:textId="77777777" w:rsidR="00DF01A5" w:rsidRDefault="00F71255">
                      <w:pPr>
                        <w:tabs>
                          <w:tab w:val="left" w:pos="8610"/>
                        </w:tabs>
                        <w:spacing w:before="20"/>
                        <w:ind w:left="20"/>
                        <w:rPr>
                          <w:rFonts w:ascii="Times New Roman"/>
                        </w:rPr>
                      </w:pPr>
                      <w:r>
                        <w:t>KIWANI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MEMBE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WHO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SOL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ITEMS: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710464" behindDoc="1" locked="0" layoutInCell="1" allowOverlap="1" wp14:anchorId="7073638A" wp14:editId="15BE9DEC">
                <wp:simplePos x="0" y="0"/>
                <wp:positionH relativeFrom="page">
                  <wp:posOffset>444500</wp:posOffset>
                </wp:positionH>
                <wp:positionV relativeFrom="page">
                  <wp:posOffset>3357765</wp:posOffset>
                </wp:positionV>
                <wp:extent cx="5408930" cy="443865"/>
                <wp:effectExtent l="0" t="0" r="0" b="0"/>
                <wp:wrapNone/>
                <wp:docPr id="30" name="Text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08930" cy="44386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49AF056" w14:textId="422B7166" w:rsidR="00DF01A5" w:rsidRDefault="00F71255">
                            <w:pPr>
                              <w:pStyle w:val="BodyText"/>
                              <w:spacing w:before="22"/>
                              <w:ind w:left="20"/>
                            </w:pPr>
                            <w:r>
                              <w:rPr>
                                <w:color w:val="333333"/>
                              </w:rPr>
                              <w:t xml:space="preserve">The proceeds </w:t>
                            </w:r>
                            <w:r w:rsidR="00BB12F9">
                              <w:rPr>
                                <w:color w:val="333333"/>
                              </w:rPr>
                              <w:t>from this annual fundraiser help continue Kiwanis’ partnership with our local schools, providing leadership and volunteer opportunities for students,</w:t>
                            </w:r>
                            <w:r>
                              <w:rPr>
                                <w:color w:val="333333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333333"/>
                              </w:rPr>
                              <w:t>as</w:t>
                            </w:r>
                            <w:r>
                              <w:rPr>
                                <w:color w:val="333333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333333"/>
                              </w:rPr>
                              <w:t>well</w:t>
                            </w:r>
                            <w:r>
                              <w:rPr>
                                <w:color w:val="333333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333333"/>
                              </w:rPr>
                              <w:t>as</w:t>
                            </w:r>
                            <w:r>
                              <w:rPr>
                                <w:color w:val="333333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333333"/>
                              </w:rPr>
                              <w:t>scholarships for graduating seniors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73638A" id="Textbox 30" o:spid="_x0000_s1040" type="#_x0000_t202" style="position:absolute;margin-left:35pt;margin-top:264.4pt;width:425.9pt;height:34.95pt;z-index:-2516060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" filled="f" stroked="f">
                <v:textbox inset="0,0,0,0">
                  <w:txbxContent>
                    <w:p w14:paraId="149AF056" w14:textId="422B7166" w:rsidR="00DF01A5" w:rsidRDefault="00F71255">
                      <w:pPr>
                        <w:pStyle w:val="BodyText"/>
                        <w:spacing w:before="22"/>
                        <w:ind w:left="20"/>
                      </w:pPr>
                      <w:r>
                        <w:rPr>
                          <w:color w:val="333333"/>
                        </w:rPr>
                        <w:t xml:space="preserve">The proceeds </w:t>
                      </w:r>
                      <w:r w:rsidR="00BB12F9">
                        <w:rPr>
                          <w:color w:val="333333"/>
                        </w:rPr>
                        <w:t>from this annual fundraiser help continue Kiwanis’ partnership with our local schools, providing leadership and volunteer opportunities for students,</w:t>
                      </w:r>
                      <w:r>
                        <w:rPr>
                          <w:color w:val="333333"/>
                          <w:spacing w:val="-4"/>
                        </w:rPr>
                        <w:t xml:space="preserve"> </w:t>
                      </w:r>
                      <w:r>
                        <w:rPr>
                          <w:color w:val="333333"/>
                        </w:rPr>
                        <w:t>as</w:t>
                      </w:r>
                      <w:r>
                        <w:rPr>
                          <w:color w:val="333333"/>
                          <w:spacing w:val="-4"/>
                        </w:rPr>
                        <w:t xml:space="preserve"> </w:t>
                      </w:r>
                      <w:r>
                        <w:rPr>
                          <w:color w:val="333333"/>
                        </w:rPr>
                        <w:t>well</w:t>
                      </w:r>
                      <w:r>
                        <w:rPr>
                          <w:color w:val="333333"/>
                          <w:spacing w:val="-3"/>
                        </w:rPr>
                        <w:t xml:space="preserve"> </w:t>
                      </w:r>
                      <w:r>
                        <w:rPr>
                          <w:color w:val="333333"/>
                        </w:rPr>
                        <w:t>as</w:t>
                      </w:r>
                      <w:r>
                        <w:rPr>
                          <w:color w:val="333333"/>
                          <w:spacing w:val="-4"/>
                        </w:rPr>
                        <w:t xml:space="preserve"> </w:t>
                      </w:r>
                      <w:r>
                        <w:rPr>
                          <w:color w:val="333333"/>
                        </w:rPr>
                        <w:t>scholarships for graduating senior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722752" behindDoc="1" locked="0" layoutInCell="1" allowOverlap="1" wp14:anchorId="4CBD29CB" wp14:editId="0FF94064">
                <wp:simplePos x="0" y="0"/>
                <wp:positionH relativeFrom="page">
                  <wp:posOffset>444500</wp:posOffset>
                </wp:positionH>
                <wp:positionV relativeFrom="page">
                  <wp:posOffset>5291447</wp:posOffset>
                </wp:positionV>
                <wp:extent cx="5473700" cy="867410"/>
                <wp:effectExtent l="0" t="0" r="0" b="0"/>
                <wp:wrapNone/>
                <wp:docPr id="31" name="Text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73700" cy="86741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1E18341" w14:textId="77777777" w:rsidR="00DF01A5" w:rsidRDefault="00F71255">
                            <w:pPr>
                              <w:spacing w:before="21"/>
                              <w:ind w:left="61"/>
                              <w:jc w:val="center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Kiwanis</w:t>
                            </w:r>
                            <w:r>
                              <w:rPr>
                                <w:spacing w:val="-5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Club</w:t>
                            </w:r>
                            <w:r>
                              <w:rPr>
                                <w:spacing w:val="-5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of</w:t>
                            </w:r>
                            <w:r>
                              <w:rPr>
                                <w:spacing w:val="-5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32"/>
                              </w:rPr>
                              <w:t>Cabot</w:t>
                            </w:r>
                          </w:p>
                          <w:p w14:paraId="23753A71" w14:textId="72FE85F5" w:rsidR="00DF01A5" w:rsidRDefault="00F71255">
                            <w:pPr>
                              <w:spacing w:before="3"/>
                              <w:ind w:left="62"/>
                              <w:jc w:val="center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202</w:t>
                            </w:r>
                            <w:r w:rsidR="009156F8">
                              <w:rPr>
                                <w:sz w:val="32"/>
                              </w:rPr>
                              <w:t xml:space="preserve">5 </w:t>
                            </w:r>
                            <w:r>
                              <w:rPr>
                                <w:sz w:val="32"/>
                              </w:rPr>
                              <w:t>Thanksgiving</w:t>
                            </w:r>
                            <w:r>
                              <w:rPr>
                                <w:spacing w:val="-6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Smoked</w:t>
                            </w:r>
                            <w:r>
                              <w:rPr>
                                <w:spacing w:val="-5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Ham</w:t>
                            </w:r>
                            <w:r>
                              <w:rPr>
                                <w:spacing w:val="-7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&amp;</w:t>
                            </w:r>
                            <w:r>
                              <w:rPr>
                                <w:spacing w:val="-6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32"/>
                              </w:rPr>
                              <w:t>Turkeys</w:t>
                            </w:r>
                          </w:p>
                          <w:p w14:paraId="634FD51E" w14:textId="77777777" w:rsidR="00DF01A5" w:rsidRDefault="00F71255">
                            <w:pPr>
                              <w:tabs>
                                <w:tab w:val="left" w:pos="4783"/>
                                <w:tab w:val="left" w:pos="8581"/>
                              </w:tabs>
                              <w:spacing w:before="271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Name/Business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 xml:space="preserve"> </w:t>
                            </w:r>
                            <w:r>
                              <w:t>Phone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BD29CB" id="Textbox 31" o:spid="_x0000_s1041" type="#_x0000_t202" style="position:absolute;margin-left:35pt;margin-top:416.65pt;width:431pt;height:68.3pt;z-index:-25159372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" filled="f" stroked="f">
                <v:textbox inset="0,0,0,0">
                  <w:txbxContent>
                    <w:p w14:paraId="61E18341" w14:textId="77777777" w:rsidR="00DF01A5" w:rsidRDefault="00F71255">
                      <w:pPr>
                        <w:spacing w:before="21"/>
                        <w:ind w:left="61"/>
                        <w:jc w:val="center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Kiwanis</w:t>
                      </w:r>
                      <w:r>
                        <w:rPr>
                          <w:spacing w:val="-5"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Club</w:t>
                      </w:r>
                      <w:r>
                        <w:rPr>
                          <w:spacing w:val="-5"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of</w:t>
                      </w:r>
                      <w:r>
                        <w:rPr>
                          <w:spacing w:val="-5"/>
                          <w:sz w:val="32"/>
                        </w:rPr>
                        <w:t xml:space="preserve"> </w:t>
                      </w:r>
                      <w:r>
                        <w:rPr>
                          <w:spacing w:val="-2"/>
                          <w:sz w:val="32"/>
                        </w:rPr>
                        <w:t>Cabot</w:t>
                      </w:r>
                    </w:p>
                    <w:p w14:paraId="23753A71" w14:textId="72FE85F5" w:rsidR="00DF01A5" w:rsidRDefault="00F71255">
                      <w:pPr>
                        <w:spacing w:before="3"/>
                        <w:ind w:left="62"/>
                        <w:jc w:val="center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202</w:t>
                      </w:r>
                      <w:r w:rsidR="009156F8">
                        <w:rPr>
                          <w:sz w:val="32"/>
                        </w:rPr>
                        <w:t xml:space="preserve">5 </w:t>
                      </w:r>
                      <w:r>
                        <w:rPr>
                          <w:sz w:val="32"/>
                        </w:rPr>
                        <w:t>Thanksgiving</w:t>
                      </w:r>
                      <w:r>
                        <w:rPr>
                          <w:spacing w:val="-6"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Smoked</w:t>
                      </w:r>
                      <w:r>
                        <w:rPr>
                          <w:spacing w:val="-5"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Ham</w:t>
                      </w:r>
                      <w:r>
                        <w:rPr>
                          <w:spacing w:val="-7"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&amp;</w:t>
                      </w:r>
                      <w:r>
                        <w:rPr>
                          <w:spacing w:val="-6"/>
                          <w:sz w:val="32"/>
                        </w:rPr>
                        <w:t xml:space="preserve"> </w:t>
                      </w:r>
                      <w:r>
                        <w:rPr>
                          <w:spacing w:val="-2"/>
                          <w:sz w:val="32"/>
                        </w:rPr>
                        <w:t>Turkeys</w:t>
                      </w:r>
                    </w:p>
                    <w:p w14:paraId="634FD51E" w14:textId="77777777" w:rsidR="00DF01A5" w:rsidRDefault="00F71255">
                      <w:pPr>
                        <w:tabs>
                          <w:tab w:val="left" w:pos="4783"/>
                          <w:tab w:val="left" w:pos="8581"/>
                        </w:tabs>
                        <w:spacing w:before="271"/>
                        <w:jc w:val="center"/>
                        <w:rPr>
                          <w:rFonts w:ascii="Times New Roman"/>
                        </w:rPr>
                      </w:pPr>
                      <w:r>
                        <w:rPr>
                          <w:spacing w:val="-2"/>
                        </w:rPr>
                        <w:t>Name/Business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 xml:space="preserve"> </w:t>
                      </w:r>
                      <w:r>
                        <w:t>Phone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735040" behindDoc="1" locked="0" layoutInCell="1" allowOverlap="1" wp14:anchorId="68280887" wp14:editId="62DC18D4">
                <wp:simplePos x="0" y="0"/>
                <wp:positionH relativeFrom="page">
                  <wp:posOffset>444500</wp:posOffset>
                </wp:positionH>
                <wp:positionV relativeFrom="page">
                  <wp:posOffset>6303369</wp:posOffset>
                </wp:positionV>
                <wp:extent cx="5461635" cy="367665"/>
                <wp:effectExtent l="0" t="0" r="0" b="0"/>
                <wp:wrapNone/>
                <wp:docPr id="32" name="Text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61635" cy="36766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D0FE44F" w14:textId="77777777" w:rsidR="00DF01A5" w:rsidRDefault="00F71255">
                            <w:pPr>
                              <w:tabs>
                                <w:tab w:val="left" w:pos="8581"/>
                              </w:tabs>
                              <w:spacing w:before="20"/>
                              <w:ind w:left="20"/>
                              <w:rPr>
                                <w:rFonts w:ascii="Times New Roman"/>
                              </w:rPr>
                            </w:pPr>
                            <w:r>
                              <w:t>Email Address</w:t>
                            </w:r>
                            <w:r>
                              <w:rPr>
                                <w:spacing w:val="13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</w:p>
                          <w:p w14:paraId="45B68271" w14:textId="77777777" w:rsidR="00DF01A5" w:rsidRDefault="00F71255">
                            <w:pPr>
                              <w:spacing w:before="1"/>
                              <w:ind w:left="20"/>
                            </w:pPr>
                            <w:r>
                              <w:t>(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voucher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neede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when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pick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up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you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rder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b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sen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hi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ddress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280887" id="Textbox 32" o:spid="_x0000_s1042" type="#_x0000_t202" style="position:absolute;margin-left:35pt;margin-top:496.35pt;width:430.05pt;height:28.95pt;z-index:-251581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" filled="f" stroked="f">
                <v:textbox inset="0,0,0,0">
                  <w:txbxContent>
                    <w:p w14:paraId="5D0FE44F" w14:textId="77777777" w:rsidR="00DF01A5" w:rsidRDefault="00F71255">
                      <w:pPr>
                        <w:tabs>
                          <w:tab w:val="left" w:pos="8581"/>
                        </w:tabs>
                        <w:spacing w:before="20"/>
                        <w:ind w:left="20"/>
                        <w:rPr>
                          <w:rFonts w:ascii="Times New Roman"/>
                        </w:rPr>
                      </w:pPr>
                      <w:r>
                        <w:t>Email Address</w:t>
                      </w:r>
                      <w:r>
                        <w:rPr>
                          <w:spacing w:val="133"/>
                        </w:rPr>
                        <w:t xml:space="preserve"> 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</w:p>
                    <w:p w14:paraId="45B68271" w14:textId="77777777" w:rsidR="00DF01A5" w:rsidRDefault="00F71255">
                      <w:pPr>
                        <w:spacing w:before="1"/>
                        <w:ind w:left="20"/>
                      </w:pPr>
                      <w:r>
                        <w:t>(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voucher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neede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when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pick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up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you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rder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b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sen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hi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ddress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747328" behindDoc="1" locked="0" layoutInCell="1" allowOverlap="1" wp14:anchorId="30B16B89" wp14:editId="21773D8A">
                <wp:simplePos x="0" y="0"/>
                <wp:positionH relativeFrom="page">
                  <wp:posOffset>444500</wp:posOffset>
                </wp:positionH>
                <wp:positionV relativeFrom="page">
                  <wp:posOffset>6816016</wp:posOffset>
                </wp:positionV>
                <wp:extent cx="3126740" cy="211454"/>
                <wp:effectExtent l="0" t="0" r="0" b="0"/>
                <wp:wrapNone/>
                <wp:docPr id="33" name="Text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26740" cy="21145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73EEA49" w14:textId="4BBAB65A" w:rsidR="00DF01A5" w:rsidRDefault="00F71255">
                            <w:pPr>
                              <w:tabs>
                                <w:tab w:val="left" w:pos="2899"/>
                                <w:tab w:val="left" w:pos="3819"/>
                              </w:tabs>
                              <w:spacing w:before="20"/>
                              <w:ind w:left="20"/>
                            </w:pPr>
                            <w:r>
                              <w:rPr>
                                <w:b/>
                                <w:sz w:val="24"/>
                              </w:rPr>
                              <w:t>Smoked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Hams</w:t>
                            </w:r>
                            <w:r>
                              <w:rPr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(18-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>22lbs.)</w:t>
                            </w:r>
                            <w:r>
                              <w:rPr>
                                <w:b/>
                                <w:sz w:val="24"/>
                              </w:rPr>
                              <w:tab/>
                            </w:r>
                            <w:r>
                              <w:t xml:space="preserve">Qty 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pacing w:val="-9"/>
                              </w:rPr>
                              <w:t xml:space="preserve"> </w:t>
                            </w:r>
                            <w:r>
                              <w:t>X</w:t>
                            </w:r>
                            <w:r>
                              <w:rPr>
                                <w:spacing w:val="43"/>
                              </w:rPr>
                              <w:t xml:space="preserve"> </w:t>
                            </w:r>
                            <w:r>
                              <w:t>$7</w:t>
                            </w:r>
                            <w:r w:rsidR="00364FEB">
                              <w:t>5</w:t>
                            </w:r>
                            <w:r>
                              <w:t>.00</w:t>
                            </w:r>
                            <w:r>
                              <w:rPr>
                                <w:spacing w:val="43"/>
                              </w:rPr>
                              <w:t xml:space="preserve"> </w:t>
                            </w:r>
                            <w:r>
                              <w:t>=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B16B89" id="Textbox 33" o:spid="_x0000_s1043" type="#_x0000_t202" style="position:absolute;margin-left:35pt;margin-top:536.7pt;width:246.2pt;height:16.65pt;z-index:-2515691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" filled="f" stroked="f">
                <v:textbox inset="0,0,0,0">
                  <w:txbxContent>
                    <w:p w14:paraId="573EEA49" w14:textId="4BBAB65A" w:rsidR="00DF01A5" w:rsidRDefault="00F71255">
                      <w:pPr>
                        <w:tabs>
                          <w:tab w:val="left" w:pos="2899"/>
                          <w:tab w:val="left" w:pos="3819"/>
                        </w:tabs>
                        <w:spacing w:before="20"/>
                        <w:ind w:left="20"/>
                      </w:pPr>
                      <w:r>
                        <w:rPr>
                          <w:b/>
                          <w:sz w:val="24"/>
                        </w:rPr>
                        <w:t>Smoked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Hams</w:t>
                      </w:r>
                      <w:r>
                        <w:rPr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(18-</w:t>
                      </w:r>
                      <w:r>
                        <w:rPr>
                          <w:b/>
                          <w:spacing w:val="-2"/>
                          <w:sz w:val="24"/>
                        </w:rPr>
                        <w:t>22lbs.)</w:t>
                      </w:r>
                      <w:r>
                        <w:rPr>
                          <w:b/>
                          <w:sz w:val="24"/>
                        </w:rPr>
                        <w:tab/>
                      </w:r>
                      <w:r>
                        <w:t xml:space="preserve">Qty 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/>
                          <w:spacing w:val="-9"/>
                        </w:rPr>
                        <w:t xml:space="preserve"> </w:t>
                      </w:r>
                      <w:r>
                        <w:t>X</w:t>
                      </w:r>
                      <w:r>
                        <w:rPr>
                          <w:spacing w:val="43"/>
                        </w:rPr>
                        <w:t xml:space="preserve"> </w:t>
                      </w:r>
                      <w:r>
                        <w:t>$7</w:t>
                      </w:r>
                      <w:r w:rsidR="00364FEB">
                        <w:t>5</w:t>
                      </w:r>
                      <w:r>
                        <w:t>.00</w:t>
                      </w:r>
                      <w:r>
                        <w:rPr>
                          <w:spacing w:val="43"/>
                        </w:rPr>
                        <w:t xml:space="preserve"> </w:t>
                      </w:r>
                      <w:r>
                        <w:t>=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759616" behindDoc="1" locked="0" layoutInCell="1" allowOverlap="1" wp14:anchorId="768097A5" wp14:editId="3E467DD7">
                <wp:simplePos x="0" y="0"/>
                <wp:positionH relativeFrom="page">
                  <wp:posOffset>3644900</wp:posOffset>
                </wp:positionH>
                <wp:positionV relativeFrom="page">
                  <wp:posOffset>6827625</wp:posOffset>
                </wp:positionV>
                <wp:extent cx="930275" cy="196850"/>
                <wp:effectExtent l="0" t="0" r="0" b="0"/>
                <wp:wrapNone/>
                <wp:docPr id="34" name="Text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30275" cy="1968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6527B09" w14:textId="77777777" w:rsidR="00DF01A5" w:rsidRDefault="00F71255">
                            <w:pPr>
                              <w:tabs>
                                <w:tab w:val="left" w:pos="1445"/>
                              </w:tabs>
                              <w:spacing w:before="20"/>
                              <w:ind w:left="2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spacing w:val="-10"/>
                              </w:rPr>
                              <w:t>$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8097A5" id="Textbox 34" o:spid="_x0000_s1044" type="#_x0000_t202" style="position:absolute;margin-left:287pt;margin-top:537.6pt;width:73.25pt;height:15.5pt;z-index:-2515568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" filled="f" stroked="f">
                <v:textbox inset="0,0,0,0">
                  <w:txbxContent>
                    <w:p w14:paraId="06527B09" w14:textId="77777777" w:rsidR="00DF01A5" w:rsidRDefault="00F71255">
                      <w:pPr>
                        <w:tabs>
                          <w:tab w:val="left" w:pos="1445"/>
                        </w:tabs>
                        <w:spacing w:before="20"/>
                        <w:ind w:left="20"/>
                        <w:rPr>
                          <w:rFonts w:ascii="Times New Roman"/>
                        </w:rPr>
                      </w:pPr>
                      <w:r>
                        <w:rPr>
                          <w:spacing w:val="-10"/>
                        </w:rPr>
                        <w:t>$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771904" behindDoc="1" locked="0" layoutInCell="1" allowOverlap="1" wp14:anchorId="31568656" wp14:editId="5F6C53ED">
                <wp:simplePos x="0" y="0"/>
                <wp:positionH relativeFrom="page">
                  <wp:posOffset>444500</wp:posOffset>
                </wp:positionH>
                <wp:positionV relativeFrom="page">
                  <wp:posOffset>7172632</wp:posOffset>
                </wp:positionV>
                <wp:extent cx="3126740" cy="211454"/>
                <wp:effectExtent l="0" t="0" r="0" b="0"/>
                <wp:wrapNone/>
                <wp:docPr id="35" name="Text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26740" cy="21145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3C31566" w14:textId="75399442" w:rsidR="00DF01A5" w:rsidRDefault="00F71255">
                            <w:pPr>
                              <w:tabs>
                                <w:tab w:val="left" w:pos="3819"/>
                              </w:tabs>
                              <w:spacing w:before="20"/>
                              <w:ind w:left="20"/>
                            </w:pPr>
                            <w:r>
                              <w:rPr>
                                <w:b/>
                                <w:sz w:val="24"/>
                              </w:rPr>
                              <w:t>Smoked Turkeys (10-12lbs.)</w:t>
                            </w:r>
                            <w:r>
                              <w:rPr>
                                <w:b/>
                                <w:spacing w:val="80"/>
                                <w:sz w:val="24"/>
                              </w:rPr>
                              <w:t xml:space="preserve"> </w:t>
                            </w:r>
                            <w:r>
                              <w:t>Qt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pacing w:val="-9"/>
                              </w:rPr>
                              <w:t xml:space="preserve"> </w:t>
                            </w:r>
                            <w:r>
                              <w:t>X</w:t>
                            </w:r>
                            <w:r>
                              <w:rPr>
                                <w:spacing w:val="43"/>
                              </w:rPr>
                              <w:t xml:space="preserve"> </w:t>
                            </w:r>
                            <w:r>
                              <w:t>$4</w:t>
                            </w:r>
                            <w:r w:rsidR="00364FEB">
                              <w:t>5</w:t>
                            </w:r>
                            <w:r>
                              <w:t>.00</w:t>
                            </w:r>
                            <w:r>
                              <w:rPr>
                                <w:spacing w:val="43"/>
                              </w:rPr>
                              <w:t xml:space="preserve"> </w:t>
                            </w:r>
                            <w:r>
                              <w:t>=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568656" id="Textbox 35" o:spid="_x0000_s1045" type="#_x0000_t202" style="position:absolute;margin-left:35pt;margin-top:564.75pt;width:246.2pt;height:16.65pt;z-index:-2515445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" filled="f" stroked="f">
                <v:textbox inset="0,0,0,0">
                  <w:txbxContent>
                    <w:p w14:paraId="23C31566" w14:textId="75399442" w:rsidR="00DF01A5" w:rsidRDefault="00F71255">
                      <w:pPr>
                        <w:tabs>
                          <w:tab w:val="left" w:pos="3819"/>
                        </w:tabs>
                        <w:spacing w:before="20"/>
                        <w:ind w:left="20"/>
                      </w:pPr>
                      <w:r>
                        <w:rPr>
                          <w:b/>
                          <w:sz w:val="24"/>
                        </w:rPr>
                        <w:t>Smoked Turkeys (10-12lbs.)</w:t>
                      </w:r>
                      <w:r>
                        <w:rPr>
                          <w:b/>
                          <w:spacing w:val="80"/>
                          <w:sz w:val="24"/>
                        </w:rPr>
                        <w:t xml:space="preserve"> </w:t>
                      </w:r>
                      <w:r>
                        <w:t>Qt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/>
                          <w:spacing w:val="-9"/>
                        </w:rPr>
                        <w:t xml:space="preserve"> </w:t>
                      </w:r>
                      <w:r>
                        <w:t>X</w:t>
                      </w:r>
                      <w:r>
                        <w:rPr>
                          <w:spacing w:val="43"/>
                        </w:rPr>
                        <w:t xml:space="preserve"> </w:t>
                      </w:r>
                      <w:r>
                        <w:t>$4</w:t>
                      </w:r>
                      <w:r w:rsidR="00364FEB">
                        <w:t>5</w:t>
                      </w:r>
                      <w:r>
                        <w:t>.00</w:t>
                      </w:r>
                      <w:r>
                        <w:rPr>
                          <w:spacing w:val="43"/>
                        </w:rPr>
                        <w:t xml:space="preserve"> </w:t>
                      </w:r>
                      <w:r>
                        <w:t>=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784192" behindDoc="1" locked="0" layoutInCell="1" allowOverlap="1" wp14:anchorId="59DC9E43" wp14:editId="7FB05125">
                <wp:simplePos x="0" y="0"/>
                <wp:positionH relativeFrom="page">
                  <wp:posOffset>3644900</wp:posOffset>
                </wp:positionH>
                <wp:positionV relativeFrom="page">
                  <wp:posOffset>7184241</wp:posOffset>
                </wp:positionV>
                <wp:extent cx="930275" cy="196850"/>
                <wp:effectExtent l="0" t="0" r="0" b="0"/>
                <wp:wrapNone/>
                <wp:docPr id="36" name="Text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30275" cy="1968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796CDF" w14:textId="77777777" w:rsidR="00DF01A5" w:rsidRDefault="00F71255">
                            <w:pPr>
                              <w:tabs>
                                <w:tab w:val="left" w:pos="1445"/>
                              </w:tabs>
                              <w:spacing w:before="20"/>
                              <w:ind w:left="2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spacing w:val="-10"/>
                              </w:rPr>
                              <w:t>$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DC9E43" id="Textbox 36" o:spid="_x0000_s1046" type="#_x0000_t202" style="position:absolute;margin-left:287pt;margin-top:565.7pt;width:73.25pt;height:15.5pt;z-index:-251532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" filled="f" stroked="f">
                <v:textbox inset="0,0,0,0">
                  <w:txbxContent>
                    <w:p w14:paraId="65796CDF" w14:textId="77777777" w:rsidR="00DF01A5" w:rsidRDefault="00F71255">
                      <w:pPr>
                        <w:tabs>
                          <w:tab w:val="left" w:pos="1445"/>
                        </w:tabs>
                        <w:spacing w:before="20"/>
                        <w:ind w:left="20"/>
                        <w:rPr>
                          <w:rFonts w:ascii="Times New Roman"/>
                        </w:rPr>
                      </w:pPr>
                      <w:r>
                        <w:rPr>
                          <w:spacing w:val="-10"/>
                        </w:rPr>
                        <w:t>$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796480" behindDoc="1" locked="0" layoutInCell="1" allowOverlap="1" wp14:anchorId="2A25EC5B" wp14:editId="0BE938E7">
                <wp:simplePos x="0" y="0"/>
                <wp:positionH relativeFrom="page">
                  <wp:posOffset>2273300</wp:posOffset>
                </wp:positionH>
                <wp:positionV relativeFrom="page">
                  <wp:posOffset>7528665</wp:posOffset>
                </wp:positionV>
                <wp:extent cx="955675" cy="196850"/>
                <wp:effectExtent l="0" t="0" r="0" b="0"/>
                <wp:wrapNone/>
                <wp:docPr id="37" name="Text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55675" cy="1968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2A0E944" w14:textId="77777777" w:rsidR="00DF01A5" w:rsidRDefault="00F71255">
                            <w:pPr>
                              <w:spacing w:before="20"/>
                              <w:ind w:left="20"/>
                            </w:pPr>
                            <w:r>
                              <w:t>Gran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otal</w:t>
                            </w:r>
                            <w:r>
                              <w:rPr>
                                <w:spacing w:val="-5"/>
                              </w:rPr>
                              <w:t xml:space="preserve"> Due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25EC5B" id="Textbox 37" o:spid="_x0000_s1047" type="#_x0000_t202" style="position:absolute;margin-left:179pt;margin-top:592.8pt;width:75.25pt;height:15.5pt;z-index:-25152000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" filled="f" stroked="f">
                <v:textbox inset="0,0,0,0">
                  <w:txbxContent>
                    <w:p w14:paraId="42A0E944" w14:textId="77777777" w:rsidR="00DF01A5" w:rsidRDefault="00F71255">
                      <w:pPr>
                        <w:spacing w:before="20"/>
                        <w:ind w:left="20"/>
                      </w:pPr>
                      <w:r>
                        <w:t>Gran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otal</w:t>
                      </w:r>
                      <w:r>
                        <w:rPr>
                          <w:spacing w:val="-5"/>
                        </w:rPr>
                        <w:t xml:space="preserve"> Du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808768" behindDoc="1" locked="0" layoutInCell="1" allowOverlap="1" wp14:anchorId="0D38A13B" wp14:editId="508E0776">
                <wp:simplePos x="0" y="0"/>
                <wp:positionH relativeFrom="page">
                  <wp:posOffset>3488234</wp:posOffset>
                </wp:positionH>
                <wp:positionV relativeFrom="page">
                  <wp:posOffset>7528665</wp:posOffset>
                </wp:positionV>
                <wp:extent cx="94615" cy="196850"/>
                <wp:effectExtent l="0" t="0" r="0" b="0"/>
                <wp:wrapNone/>
                <wp:docPr id="38" name="Text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4615" cy="1968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215F0A2" w14:textId="77777777" w:rsidR="00DF01A5" w:rsidRDefault="00F71255">
                            <w:pPr>
                              <w:spacing w:before="20"/>
                              <w:ind w:left="20"/>
                            </w:pPr>
                            <w:r>
                              <w:t>=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38A13B" id="Textbox 38" o:spid="_x0000_s1048" type="#_x0000_t202" style="position:absolute;margin-left:274.65pt;margin-top:592.8pt;width:7.45pt;height:15.5pt;z-index:-2515077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" filled="f" stroked="f">
                <v:textbox inset="0,0,0,0">
                  <w:txbxContent>
                    <w:p w14:paraId="5215F0A2" w14:textId="77777777" w:rsidR="00DF01A5" w:rsidRDefault="00F71255">
                      <w:pPr>
                        <w:spacing w:before="20"/>
                        <w:ind w:left="20"/>
                      </w:pPr>
                      <w:r>
                        <w:t>=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821056" behindDoc="1" locked="0" layoutInCell="1" allowOverlap="1" wp14:anchorId="73C10817" wp14:editId="4F604C78">
                <wp:simplePos x="0" y="0"/>
                <wp:positionH relativeFrom="page">
                  <wp:posOffset>3644900</wp:posOffset>
                </wp:positionH>
                <wp:positionV relativeFrom="page">
                  <wp:posOffset>7528665</wp:posOffset>
                </wp:positionV>
                <wp:extent cx="2279650" cy="196850"/>
                <wp:effectExtent l="0" t="0" r="0" b="0"/>
                <wp:wrapNone/>
                <wp:docPr id="39" name="Text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79650" cy="1968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F37EEB3" w14:textId="77777777" w:rsidR="00DF01A5" w:rsidRDefault="00F71255">
                            <w:pPr>
                              <w:tabs>
                                <w:tab w:val="left" w:pos="1445"/>
                              </w:tabs>
                              <w:spacing w:before="20"/>
                              <w:ind w:left="20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10"/>
                              </w:rPr>
                              <w:t>$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(PAID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/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AY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T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ELIVERY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C10817" id="Textbox 39" o:spid="_x0000_s1049" type="#_x0000_t202" style="position:absolute;margin-left:287pt;margin-top:592.8pt;width:179.5pt;height:15.5pt;z-index:-25149542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" filled="f" stroked="f">
                <v:textbox inset="0,0,0,0">
                  <w:txbxContent>
                    <w:p w14:paraId="2F37EEB3" w14:textId="77777777" w:rsidR="00DF01A5" w:rsidRDefault="00F71255">
                      <w:pPr>
                        <w:tabs>
                          <w:tab w:val="left" w:pos="1445"/>
                        </w:tabs>
                        <w:spacing w:before="20"/>
                        <w:ind w:left="20"/>
                        <w:rPr>
                          <w:sz w:val="20"/>
                        </w:rPr>
                      </w:pPr>
                      <w:r>
                        <w:rPr>
                          <w:spacing w:val="-10"/>
                        </w:rPr>
                        <w:t>$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/>
                          <w:spacing w:val="-9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(PAID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/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AY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T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ELIVERY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833344" behindDoc="1" locked="0" layoutInCell="1" allowOverlap="1" wp14:anchorId="3C628A03" wp14:editId="2B555694">
                <wp:simplePos x="0" y="0"/>
                <wp:positionH relativeFrom="page">
                  <wp:posOffset>444500</wp:posOffset>
                </wp:positionH>
                <wp:positionV relativeFrom="page">
                  <wp:posOffset>7699353</wp:posOffset>
                </wp:positionV>
                <wp:extent cx="5480050" cy="196850"/>
                <wp:effectExtent l="0" t="0" r="0" b="0"/>
                <wp:wrapNone/>
                <wp:docPr id="40" name="Text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80050" cy="1968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94CCC83" w14:textId="77777777" w:rsidR="00DF01A5" w:rsidRDefault="00F71255">
                            <w:pPr>
                              <w:tabs>
                                <w:tab w:val="left" w:pos="8610"/>
                              </w:tabs>
                              <w:spacing w:before="20"/>
                              <w:ind w:left="20"/>
                              <w:rPr>
                                <w:rFonts w:ascii="Times New Roman"/>
                              </w:rPr>
                            </w:pPr>
                            <w:r>
                              <w:t>KIWANI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MEMBE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WHO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SOL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ITEMS: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628A03" id="Textbox 40" o:spid="_x0000_s1050" type="#_x0000_t202" style="position:absolute;margin-left:35pt;margin-top:606.25pt;width:431.5pt;height:15.5pt;z-index:-25148313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" filled="f" stroked="f">
                <v:textbox inset="0,0,0,0">
                  <w:txbxContent>
                    <w:p w14:paraId="494CCC83" w14:textId="77777777" w:rsidR="00DF01A5" w:rsidRDefault="00F71255">
                      <w:pPr>
                        <w:tabs>
                          <w:tab w:val="left" w:pos="8610"/>
                        </w:tabs>
                        <w:spacing w:before="20"/>
                        <w:ind w:left="20"/>
                        <w:rPr>
                          <w:rFonts w:ascii="Times New Roman"/>
                        </w:rPr>
                      </w:pPr>
                      <w:r>
                        <w:t>KIWANI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MEMBE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WHO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SOL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ITEMS: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845632" behindDoc="1" locked="0" layoutInCell="1" allowOverlap="1" wp14:anchorId="03E73C2B" wp14:editId="1DA7A365">
                <wp:simplePos x="0" y="0"/>
                <wp:positionH relativeFrom="page">
                  <wp:posOffset>444500</wp:posOffset>
                </wp:positionH>
                <wp:positionV relativeFrom="page">
                  <wp:posOffset>8207133</wp:posOffset>
                </wp:positionV>
                <wp:extent cx="5408930" cy="443865"/>
                <wp:effectExtent l="0" t="0" r="0" b="0"/>
                <wp:wrapNone/>
                <wp:docPr id="41" name="Text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08930" cy="44386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E6A0DBC" w14:textId="745B4B85" w:rsidR="00DF01A5" w:rsidRDefault="00F71255">
                            <w:pPr>
                              <w:pStyle w:val="BodyText"/>
                              <w:spacing w:before="22"/>
                              <w:ind w:left="20"/>
                            </w:pPr>
                            <w:r>
                              <w:rPr>
                                <w:color w:val="333333"/>
                              </w:rPr>
                              <w:t xml:space="preserve">The proceeds </w:t>
                            </w:r>
                            <w:r w:rsidR="00BB12F9">
                              <w:rPr>
                                <w:color w:val="333333"/>
                              </w:rPr>
                              <w:t>from this annual fundraiser help continue Kiwanis’ partnership with our local schools, providing leadership and volunteer opportunities for students,</w:t>
                            </w:r>
                            <w:r>
                              <w:rPr>
                                <w:color w:val="333333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333333"/>
                              </w:rPr>
                              <w:t>as</w:t>
                            </w:r>
                            <w:r>
                              <w:rPr>
                                <w:color w:val="333333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333333"/>
                              </w:rPr>
                              <w:t>well</w:t>
                            </w:r>
                            <w:r>
                              <w:rPr>
                                <w:color w:val="333333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333333"/>
                              </w:rPr>
                              <w:t>as</w:t>
                            </w:r>
                            <w:r>
                              <w:rPr>
                                <w:color w:val="333333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333333"/>
                              </w:rPr>
                              <w:t>scholarships for graduating seniors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E73C2B" id="Textbox 41" o:spid="_x0000_s1051" type="#_x0000_t202" style="position:absolute;margin-left:35pt;margin-top:646.25pt;width:425.9pt;height:34.95pt;z-index:-25147084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" filled="f" stroked="f">
                <v:textbox inset="0,0,0,0">
                  <w:txbxContent>
                    <w:p w14:paraId="3E6A0DBC" w14:textId="745B4B85" w:rsidR="00DF01A5" w:rsidRDefault="00F71255">
                      <w:pPr>
                        <w:pStyle w:val="BodyText"/>
                        <w:spacing w:before="22"/>
                        <w:ind w:left="20"/>
                      </w:pPr>
                      <w:r>
                        <w:rPr>
                          <w:color w:val="333333"/>
                        </w:rPr>
                        <w:t xml:space="preserve">The proceeds </w:t>
                      </w:r>
                      <w:r w:rsidR="00BB12F9">
                        <w:rPr>
                          <w:color w:val="333333"/>
                        </w:rPr>
                        <w:t>from this annual fundraiser help continue Kiwanis’ partnership with our local schools, providing leadership and volunteer opportunities for students,</w:t>
                      </w:r>
                      <w:r>
                        <w:rPr>
                          <w:color w:val="333333"/>
                          <w:spacing w:val="-4"/>
                        </w:rPr>
                        <w:t xml:space="preserve"> </w:t>
                      </w:r>
                      <w:r>
                        <w:rPr>
                          <w:color w:val="333333"/>
                        </w:rPr>
                        <w:t>as</w:t>
                      </w:r>
                      <w:r>
                        <w:rPr>
                          <w:color w:val="333333"/>
                          <w:spacing w:val="-4"/>
                        </w:rPr>
                        <w:t xml:space="preserve"> </w:t>
                      </w:r>
                      <w:r>
                        <w:rPr>
                          <w:color w:val="333333"/>
                        </w:rPr>
                        <w:t>well</w:t>
                      </w:r>
                      <w:r>
                        <w:rPr>
                          <w:color w:val="333333"/>
                          <w:spacing w:val="-3"/>
                        </w:rPr>
                        <w:t xml:space="preserve"> </w:t>
                      </w:r>
                      <w:r>
                        <w:rPr>
                          <w:color w:val="333333"/>
                        </w:rPr>
                        <w:t>as</w:t>
                      </w:r>
                      <w:r>
                        <w:rPr>
                          <w:color w:val="333333"/>
                          <w:spacing w:val="-4"/>
                        </w:rPr>
                        <w:t xml:space="preserve"> </w:t>
                      </w:r>
                      <w:r>
                        <w:rPr>
                          <w:color w:val="333333"/>
                        </w:rPr>
                        <w:t>scholarships for graduating senior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868160" behindDoc="1" locked="0" layoutInCell="1" allowOverlap="1" wp14:anchorId="22DB7EC0" wp14:editId="47456BF5">
                <wp:simplePos x="0" y="0"/>
                <wp:positionH relativeFrom="page">
                  <wp:posOffset>6086111</wp:posOffset>
                </wp:positionH>
                <wp:positionV relativeFrom="page">
                  <wp:posOffset>541655</wp:posOffset>
                </wp:positionV>
                <wp:extent cx="461645" cy="4241165"/>
                <wp:effectExtent l="0" t="0" r="0" b="0"/>
                <wp:wrapNone/>
                <wp:docPr id="43" name="Text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61645" cy="424116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CDA0B6F" w14:textId="4A4C462B" w:rsidR="00DF01A5" w:rsidRDefault="00F71255">
                            <w:pPr>
                              <w:spacing w:before="22"/>
                              <w:ind w:left="20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Kiwanis</w:t>
                            </w:r>
                            <w:r>
                              <w:rPr>
                                <w:b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Club</w:t>
                            </w:r>
                            <w:r>
                              <w:rPr>
                                <w:b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of</w:t>
                            </w:r>
                            <w:r>
                              <w:rPr>
                                <w:b/>
                                <w:spacing w:val="-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Cabot</w:t>
                            </w:r>
                            <w:r>
                              <w:rPr>
                                <w:b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–</w:t>
                            </w:r>
                            <w:r w:rsidR="006B2E88">
                              <w:rPr>
                                <w:b/>
                                <w:sz w:val="18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spacing w:val="-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20</w:t>
                            </w:r>
                            <w:r w:rsidR="00777978">
                              <w:rPr>
                                <w:b/>
                                <w:sz w:val="18"/>
                              </w:rPr>
                              <w:t>25</w:t>
                            </w:r>
                            <w:r w:rsidR="006B2E88">
                              <w:rPr>
                                <w:b/>
                                <w:sz w:val="18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sz w:val="18"/>
                              </w:rPr>
                              <w:t>Thanksgiving</w:t>
                            </w:r>
                            <w:r>
                              <w:rPr>
                                <w:b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Smoked</w:t>
                            </w:r>
                            <w:r>
                              <w:rPr>
                                <w:b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Ham</w:t>
                            </w:r>
                            <w:r>
                              <w:rPr>
                                <w:b/>
                                <w:spacing w:val="-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&amp;</w:t>
                            </w:r>
                            <w:r>
                              <w:rPr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Turkey</w:t>
                            </w:r>
                            <w:r>
                              <w:rPr>
                                <w:b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–</w:t>
                            </w:r>
                            <w:r>
                              <w:rPr>
                                <w:b/>
                                <w:spacing w:val="-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Donation</w:t>
                            </w:r>
                            <w:r>
                              <w:rPr>
                                <w:b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18"/>
                              </w:rPr>
                              <w:t>Receipt</w:t>
                            </w:r>
                          </w:p>
                          <w:p w14:paraId="13F5868E" w14:textId="77777777" w:rsidR="00DF01A5" w:rsidRDefault="00F71255">
                            <w:pPr>
                              <w:tabs>
                                <w:tab w:val="left" w:pos="4719"/>
                                <w:tab w:val="left" w:pos="6659"/>
                              </w:tabs>
                              <w:spacing w:before="1" w:line="268" w:lineRule="exact"/>
                              <w:ind w:left="2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NAME/BUSINESS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pacing w:val="-6"/>
                              </w:rPr>
                              <w:t xml:space="preserve"> </w:t>
                            </w:r>
                            <w:r>
                              <w:t>AMOUN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$</w:t>
                            </w:r>
                            <w:r>
                              <w:rPr>
                                <w:rFonts w:ascii="Times New Roman"/>
                                <w:u w:val="single"/>
                              </w:rPr>
                              <w:tab/>
                            </w:r>
                          </w:p>
                          <w:p w14:paraId="4D37B846" w14:textId="77777777" w:rsidR="00DF01A5" w:rsidRDefault="00F71255">
                            <w:pPr>
                              <w:ind w:right="18"/>
                              <w:jc w:val="right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(PAID</w:t>
                            </w:r>
                            <w:r>
                              <w:rPr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/WILL</w:t>
                            </w:r>
                            <w:r>
                              <w:rPr>
                                <w:spacing w:val="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PAY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T</w:t>
                            </w:r>
                            <w:r>
                              <w:rPr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>DELIVERY)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DB7EC0" id="Textbox 43" o:spid="_x0000_s1052" type="#_x0000_t202" style="position:absolute;margin-left:479.2pt;margin-top:42.65pt;width:36.35pt;height:333.95pt;z-index:-25144832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" filled="f" stroked="f">
                <v:textbox style="layout-flow:vertical;mso-layout-flow-alt:bottom-to-top" inset="0,0,0,0">
                  <w:txbxContent>
                    <w:p w14:paraId="3CDA0B6F" w14:textId="4A4C462B" w:rsidR="00DF01A5" w:rsidRDefault="00F71255">
                      <w:pPr>
                        <w:spacing w:before="22"/>
                        <w:ind w:left="20"/>
                        <w:rPr>
                          <w:b/>
                          <w:sz w:val="18"/>
                        </w:rPr>
                      </w:pPr>
                      <w:r>
                        <w:rPr>
                          <w:b/>
                          <w:sz w:val="18"/>
                        </w:rPr>
                        <w:t>Kiwanis</w:t>
                      </w:r>
                      <w:r>
                        <w:rPr>
                          <w:b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Club</w:t>
                      </w:r>
                      <w:r>
                        <w:rPr>
                          <w:b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of</w:t>
                      </w:r>
                      <w:r>
                        <w:rPr>
                          <w:b/>
                          <w:spacing w:val="-4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Cabot</w:t>
                      </w:r>
                      <w:r>
                        <w:rPr>
                          <w:b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–</w:t>
                      </w:r>
                      <w:r w:rsidR="006B2E88">
                        <w:rPr>
                          <w:b/>
                          <w:sz w:val="18"/>
                        </w:rPr>
                        <w:t xml:space="preserve">  </w:t>
                      </w:r>
                      <w:r>
                        <w:rPr>
                          <w:b/>
                          <w:spacing w:val="-4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20</w:t>
                      </w:r>
                      <w:r w:rsidR="00777978">
                        <w:rPr>
                          <w:b/>
                          <w:sz w:val="18"/>
                        </w:rPr>
                        <w:t>25</w:t>
                      </w:r>
                      <w:r w:rsidR="006B2E88">
                        <w:rPr>
                          <w:b/>
                          <w:sz w:val="18"/>
                        </w:rPr>
                        <w:t xml:space="preserve">    </w:t>
                      </w:r>
                      <w:r>
                        <w:rPr>
                          <w:b/>
                          <w:sz w:val="18"/>
                        </w:rPr>
                        <w:t>Thanksgiving</w:t>
                      </w:r>
                      <w:r>
                        <w:rPr>
                          <w:b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Smoked</w:t>
                      </w:r>
                      <w:r>
                        <w:rPr>
                          <w:b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Ham</w:t>
                      </w:r>
                      <w:r>
                        <w:rPr>
                          <w:b/>
                          <w:spacing w:val="-4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&amp;</w:t>
                      </w:r>
                      <w:r>
                        <w:rPr>
                          <w:b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Turkey</w:t>
                      </w:r>
                      <w:r>
                        <w:rPr>
                          <w:b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–</w:t>
                      </w:r>
                      <w:r>
                        <w:rPr>
                          <w:b/>
                          <w:spacing w:val="-4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Donation</w:t>
                      </w:r>
                      <w:r>
                        <w:rPr>
                          <w:b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  <w:sz w:val="18"/>
                        </w:rPr>
                        <w:t>Receipt</w:t>
                      </w:r>
                    </w:p>
                    <w:p w14:paraId="13F5868E" w14:textId="77777777" w:rsidR="00DF01A5" w:rsidRDefault="00F71255">
                      <w:pPr>
                        <w:tabs>
                          <w:tab w:val="left" w:pos="4719"/>
                          <w:tab w:val="left" w:pos="6659"/>
                        </w:tabs>
                        <w:spacing w:before="1" w:line="268" w:lineRule="exact"/>
                        <w:ind w:left="20"/>
                        <w:rPr>
                          <w:rFonts w:ascii="Times New Roman"/>
                        </w:rPr>
                      </w:pPr>
                      <w:r>
                        <w:rPr>
                          <w:spacing w:val="-2"/>
                        </w:rPr>
                        <w:t>NAME/BUSINESS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/>
                          <w:spacing w:val="-6"/>
                        </w:rPr>
                        <w:t xml:space="preserve"> </w:t>
                      </w:r>
                      <w:r>
                        <w:t>AMOUN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$</w:t>
                      </w:r>
                      <w:r>
                        <w:rPr>
                          <w:rFonts w:ascii="Times New Roman"/>
                          <w:u w:val="single"/>
                        </w:rPr>
                        <w:tab/>
                      </w:r>
                    </w:p>
                    <w:p w14:paraId="4D37B846" w14:textId="77777777" w:rsidR="00DF01A5" w:rsidRDefault="00F71255">
                      <w:pPr>
                        <w:ind w:right="18"/>
                        <w:jc w:val="right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(PAID</w:t>
                      </w:r>
                      <w:r>
                        <w:rPr>
                          <w:spacing w:val="-5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/WILL</w:t>
                      </w:r>
                      <w:r>
                        <w:rPr>
                          <w:spacing w:val="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PAY</w:t>
                      </w:r>
                      <w:r>
                        <w:rPr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AT</w:t>
                      </w:r>
                      <w:r>
                        <w:rPr>
                          <w:spacing w:val="2"/>
                          <w:sz w:val="16"/>
                        </w:rPr>
                        <w:t xml:space="preserve"> </w:t>
                      </w:r>
                      <w:r>
                        <w:rPr>
                          <w:spacing w:val="-2"/>
                          <w:sz w:val="16"/>
                        </w:rPr>
                        <w:t>DELIVERY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890688" behindDoc="1" locked="0" layoutInCell="1" allowOverlap="1" wp14:anchorId="7F623860" wp14:editId="7EF6EE14">
                <wp:simplePos x="0" y="0"/>
                <wp:positionH relativeFrom="page">
                  <wp:posOffset>6523725</wp:posOffset>
                </wp:positionH>
                <wp:positionV relativeFrom="page">
                  <wp:posOffset>3658870</wp:posOffset>
                </wp:positionV>
                <wp:extent cx="211454" cy="1123950"/>
                <wp:effectExtent l="0" t="0" r="0" b="0"/>
                <wp:wrapNone/>
                <wp:docPr id="45" name="Text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1454" cy="11239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B558CBD" w14:textId="77777777" w:rsidR="00DF01A5" w:rsidRDefault="00F71255">
                            <w:pPr>
                              <w:tabs>
                                <w:tab w:val="left" w:pos="1147"/>
                              </w:tabs>
                              <w:spacing w:before="20"/>
                              <w:ind w:left="2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Qty </w:t>
                            </w:r>
                            <w:r>
                              <w:rPr>
                                <w:rFonts w:ascii="Times New Roman"/>
                                <w:sz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Hams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623860" id="Textbox 45" o:spid="_x0000_s1053" type="#_x0000_t202" style="position:absolute;margin-left:513.7pt;margin-top:288.1pt;width:16.65pt;height:88.5pt;z-index:-2514257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" filled="f" stroked="f">
                <v:textbox style="layout-flow:vertical;mso-layout-flow-alt:bottom-to-top" inset="0,0,0,0">
                  <w:txbxContent>
                    <w:p w14:paraId="7B558CBD" w14:textId="77777777" w:rsidR="00DF01A5" w:rsidRDefault="00F71255">
                      <w:pPr>
                        <w:tabs>
                          <w:tab w:val="left" w:pos="1147"/>
                        </w:tabs>
                        <w:spacing w:before="20"/>
                        <w:ind w:left="2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Qty </w:t>
                      </w:r>
                      <w:r>
                        <w:rPr>
                          <w:rFonts w:ascii="Times New Roman"/>
                          <w:sz w:val="24"/>
                          <w:u w:val="single"/>
                        </w:rPr>
                        <w:tab/>
                      </w:r>
                      <w:r>
                        <w:rPr>
                          <w:rFonts w:ascii="Times New Roman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Ham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909120" behindDoc="1" locked="0" layoutInCell="1" allowOverlap="1" wp14:anchorId="68F8E3A7" wp14:editId="422172F2">
                <wp:simplePos x="0" y="0"/>
                <wp:positionH relativeFrom="page">
                  <wp:posOffset>6594999</wp:posOffset>
                </wp:positionH>
                <wp:positionV relativeFrom="page">
                  <wp:posOffset>941197</wp:posOffset>
                </wp:positionV>
                <wp:extent cx="447675" cy="2055495"/>
                <wp:effectExtent l="0" t="0" r="0" b="0"/>
                <wp:wrapNone/>
                <wp:docPr id="47" name="Text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47675" cy="205549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0197B98" w14:textId="1ADD8C8C" w:rsidR="00DF01A5" w:rsidRDefault="00F71255">
                            <w:pPr>
                              <w:spacing w:before="22"/>
                              <w:ind w:left="20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color w:val="FF0000"/>
                                <w:sz w:val="18"/>
                              </w:rPr>
                              <w:t>Thanksgiving</w:t>
                            </w:r>
                            <w:r>
                              <w:rPr>
                                <w:color w:val="FF0000"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8"/>
                              </w:rPr>
                              <w:t>Orders</w:t>
                            </w:r>
                            <w:r>
                              <w:rPr>
                                <w:color w:val="FF0000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8"/>
                              </w:rPr>
                              <w:t>will</w:t>
                            </w:r>
                            <w:r>
                              <w:rPr>
                                <w:color w:val="FF0000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8"/>
                              </w:rPr>
                              <w:t>be</w:t>
                            </w:r>
                            <w:r>
                              <w:rPr>
                                <w:color w:val="FF0000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8"/>
                              </w:rPr>
                              <w:t>DELIVERED</w:t>
                            </w:r>
                            <w:r>
                              <w:rPr>
                                <w:color w:val="FF0000"/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8"/>
                              </w:rPr>
                              <w:t>by</w:t>
                            </w:r>
                            <w:r>
                              <w:rPr>
                                <w:color w:val="FF0000"/>
                                <w:spacing w:val="-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8"/>
                              </w:rPr>
                              <w:t xml:space="preserve">a Kiwanis Club member. </w:t>
                            </w:r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>Thanks for your support! Questions – 501-337-6652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F8E3A7" id="Textbox 47" o:spid="_x0000_s1054" type="#_x0000_t202" style="position:absolute;margin-left:519.3pt;margin-top:74.1pt;width:35.25pt;height:161.85pt;z-index:-25140736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" filled="f" stroked="f">
                <v:textbox style="layout-flow:vertical;mso-layout-flow-alt:bottom-to-top" inset="0,0,0,0">
                  <w:txbxContent>
                    <w:p w14:paraId="60197B98" w14:textId="1ADD8C8C" w:rsidR="00DF01A5" w:rsidRDefault="00F71255">
                      <w:pPr>
                        <w:spacing w:before="22"/>
                        <w:ind w:left="20"/>
                        <w:rPr>
                          <w:b/>
                          <w:sz w:val="18"/>
                        </w:rPr>
                      </w:pPr>
                      <w:r>
                        <w:rPr>
                          <w:color w:val="FF0000"/>
                          <w:sz w:val="18"/>
                        </w:rPr>
                        <w:t>Thanksgiving</w:t>
                      </w:r>
                      <w:r>
                        <w:rPr>
                          <w:color w:val="FF0000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color w:val="FF0000"/>
                          <w:sz w:val="18"/>
                        </w:rPr>
                        <w:t>Orders</w:t>
                      </w:r>
                      <w:r>
                        <w:rPr>
                          <w:color w:val="FF0000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0000"/>
                          <w:sz w:val="18"/>
                        </w:rPr>
                        <w:t>will</w:t>
                      </w:r>
                      <w:r>
                        <w:rPr>
                          <w:color w:val="FF0000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0000"/>
                          <w:sz w:val="18"/>
                        </w:rPr>
                        <w:t>be</w:t>
                      </w:r>
                      <w:r>
                        <w:rPr>
                          <w:color w:val="FF0000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0000"/>
                          <w:sz w:val="18"/>
                        </w:rPr>
                        <w:t>DELIVERED</w:t>
                      </w:r>
                      <w:r>
                        <w:rPr>
                          <w:color w:val="FF0000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color w:val="FF0000"/>
                          <w:sz w:val="18"/>
                        </w:rPr>
                        <w:t>by</w:t>
                      </w:r>
                      <w:r>
                        <w:rPr>
                          <w:color w:val="FF0000"/>
                          <w:spacing w:val="-4"/>
                          <w:sz w:val="18"/>
                        </w:rPr>
                        <w:t xml:space="preserve"> </w:t>
                      </w:r>
                      <w:r>
                        <w:rPr>
                          <w:color w:val="FF0000"/>
                          <w:sz w:val="18"/>
                        </w:rPr>
                        <w:t xml:space="preserve">a Kiwanis Club member. </w:t>
                      </w:r>
                      <w:r>
                        <w:rPr>
                          <w:b/>
                          <w:color w:val="FF0000"/>
                          <w:sz w:val="18"/>
                        </w:rPr>
                        <w:t>Thanks for your support! Questions – 501-337-665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251925504" behindDoc="1" locked="0" layoutInCell="1" allowOverlap="1" wp14:anchorId="03964BB9" wp14:editId="6AD7EB29">
                <wp:simplePos x="0" y="0"/>
                <wp:positionH relativeFrom="page">
                  <wp:posOffset>6895582</wp:posOffset>
                </wp:positionH>
                <wp:positionV relativeFrom="page">
                  <wp:posOffset>3527425</wp:posOffset>
                </wp:positionV>
                <wp:extent cx="211454" cy="1255395"/>
                <wp:effectExtent l="0" t="0" r="0" b="0"/>
                <wp:wrapNone/>
                <wp:docPr id="49" name="Text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1454" cy="125539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71C686E" w14:textId="77777777" w:rsidR="00DF01A5" w:rsidRDefault="00F71255">
                            <w:pPr>
                              <w:tabs>
                                <w:tab w:val="left" w:pos="1147"/>
                              </w:tabs>
                              <w:spacing w:before="20"/>
                              <w:ind w:left="2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Qty </w:t>
                            </w:r>
                            <w:r>
                              <w:rPr>
                                <w:rFonts w:ascii="Times New Roman"/>
                                <w:sz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Turkeys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964BB9" id="Textbox 49" o:spid="_x0000_s1055" type="#_x0000_t202" style="position:absolute;margin-left:542.95pt;margin-top:277.75pt;width:16.65pt;height:98.85pt;z-index:-2513909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" filled="f" stroked="f">
                <v:textbox style="layout-flow:vertical;mso-layout-flow-alt:bottom-to-top" inset="0,0,0,0">
                  <w:txbxContent>
                    <w:p w14:paraId="171C686E" w14:textId="77777777" w:rsidR="00DF01A5" w:rsidRDefault="00F71255">
                      <w:pPr>
                        <w:tabs>
                          <w:tab w:val="left" w:pos="1147"/>
                        </w:tabs>
                        <w:spacing w:before="20"/>
                        <w:ind w:left="2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Qty </w:t>
                      </w:r>
                      <w:r>
                        <w:rPr>
                          <w:rFonts w:ascii="Times New Roman"/>
                          <w:sz w:val="24"/>
                          <w:u w:val="single"/>
                        </w:rPr>
                        <w:tab/>
                      </w:r>
                      <w:r>
                        <w:rPr>
                          <w:rFonts w:ascii="Times New Roman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Turkey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2640" behindDoc="1" locked="0" layoutInCell="1" allowOverlap="1" wp14:anchorId="65DBFAFD" wp14:editId="43389872">
                <wp:simplePos x="0" y="0"/>
                <wp:positionH relativeFrom="page">
                  <wp:posOffset>1337618</wp:posOffset>
                </wp:positionH>
                <wp:positionV relativeFrom="page">
                  <wp:posOffset>1119123</wp:posOffset>
                </wp:positionV>
                <wp:extent cx="2157095" cy="152400"/>
                <wp:effectExtent l="0" t="0" r="0" b="0"/>
                <wp:wrapNone/>
                <wp:docPr id="52" name="Text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57095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1E4C4FD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DBFAFD" id="Textbox 52" o:spid="_x0000_s1056" type="#_x0000_t202" style="position:absolute;margin-left:105.3pt;margin-top:88.1pt;width:169.85pt;height:12pt;z-index:-158438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" filled="f" stroked="f">
                <v:textbox inset="0,0,0,0">
                  <w:txbxContent>
                    <w:p w14:paraId="21E4C4FD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3152" behindDoc="1" locked="0" layoutInCell="1" allowOverlap="1" wp14:anchorId="6D3D33C4" wp14:editId="5FF7C4B0">
                <wp:simplePos x="0" y="0"/>
                <wp:positionH relativeFrom="page">
                  <wp:posOffset>3888058</wp:posOffset>
                </wp:positionH>
                <wp:positionV relativeFrom="page">
                  <wp:posOffset>1119123</wp:posOffset>
                </wp:positionV>
                <wp:extent cx="2018030" cy="152400"/>
                <wp:effectExtent l="0" t="0" r="0" b="0"/>
                <wp:wrapNone/>
                <wp:docPr id="53" name="Text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18030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F159E01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3D33C4" id="Textbox 53" o:spid="_x0000_s1057" type="#_x0000_t202" style="position:absolute;margin-left:306.15pt;margin-top:88.1pt;width:158.9pt;height:12pt;z-index:-1584332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" filled="f" stroked="f">
                <v:textbox inset="0,0,0,0">
                  <w:txbxContent>
                    <w:p w14:paraId="3F159E01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3664" behindDoc="1" locked="0" layoutInCell="1" allowOverlap="1" wp14:anchorId="3F416FBA" wp14:editId="4C67F99A">
                <wp:simplePos x="0" y="0"/>
                <wp:positionH relativeFrom="page">
                  <wp:posOffset>1371600</wp:posOffset>
                </wp:positionH>
                <wp:positionV relativeFrom="page">
                  <wp:posOffset>1460500</wp:posOffset>
                </wp:positionV>
                <wp:extent cx="4522470" cy="152400"/>
                <wp:effectExtent l="0" t="0" r="0" b="0"/>
                <wp:wrapNone/>
                <wp:docPr id="54" name="Text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22470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D837E05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416FBA" id="Textbox 54" o:spid="_x0000_s1058" type="#_x0000_t202" style="position:absolute;margin-left:108pt;margin-top:115pt;width:356.1pt;height:12pt;z-index:-158428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" filled="f" stroked="f">
                <v:textbox inset="0,0,0,0">
                  <w:txbxContent>
                    <w:p w14:paraId="3D837E05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4176" behindDoc="1" locked="0" layoutInCell="1" allowOverlap="1" wp14:anchorId="4BDF6A47" wp14:editId="54FCFDC2">
                <wp:simplePos x="0" y="0"/>
                <wp:positionH relativeFrom="page">
                  <wp:posOffset>2521618</wp:posOffset>
                </wp:positionH>
                <wp:positionV relativeFrom="page">
                  <wp:posOffset>1981707</wp:posOffset>
                </wp:positionV>
                <wp:extent cx="348615" cy="152400"/>
                <wp:effectExtent l="0" t="0" r="0" b="0"/>
                <wp:wrapNone/>
                <wp:docPr id="55" name="Text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8615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3953E49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DF6A47" id="Textbox 55" o:spid="_x0000_s1059" type="#_x0000_t202" style="position:absolute;margin-left:198.55pt;margin-top:156.05pt;width:27.45pt;height:12pt;z-index:-1584230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" filled="f" stroked="f">
                <v:textbox inset="0,0,0,0">
                  <w:txbxContent>
                    <w:p w14:paraId="53953E49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4688" behindDoc="1" locked="0" layoutInCell="1" allowOverlap="1" wp14:anchorId="089FDEC3" wp14:editId="783185CD">
                <wp:simplePos x="0" y="0"/>
                <wp:positionH relativeFrom="page">
                  <wp:posOffset>3728375</wp:posOffset>
                </wp:positionH>
                <wp:positionV relativeFrom="page">
                  <wp:posOffset>1981707</wp:posOffset>
                </wp:positionV>
                <wp:extent cx="835025" cy="152400"/>
                <wp:effectExtent l="0" t="0" r="0" b="0"/>
                <wp:wrapNone/>
                <wp:docPr id="56" name="Text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35025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A21FCF2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9FDEC3" id="Textbox 56" o:spid="_x0000_s1060" type="#_x0000_t202" style="position:absolute;margin-left:293.55pt;margin-top:156.05pt;width:65.75pt;height:12pt;z-index:-158417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" filled="f" stroked="f">
                <v:textbox inset="0,0,0,0">
                  <w:txbxContent>
                    <w:p w14:paraId="0A21FCF2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5200" behindDoc="1" locked="0" layoutInCell="1" allowOverlap="1" wp14:anchorId="1EE6F4B3" wp14:editId="1D4627CF">
                <wp:simplePos x="0" y="0"/>
                <wp:positionH relativeFrom="page">
                  <wp:posOffset>2521618</wp:posOffset>
                </wp:positionH>
                <wp:positionV relativeFrom="page">
                  <wp:posOffset>2338323</wp:posOffset>
                </wp:positionV>
                <wp:extent cx="348615" cy="152400"/>
                <wp:effectExtent l="0" t="0" r="0" b="0"/>
                <wp:wrapNone/>
                <wp:docPr id="57" name="Text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8615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F36716A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E6F4B3" id="Textbox 57" o:spid="_x0000_s1061" type="#_x0000_t202" style="position:absolute;margin-left:198.55pt;margin-top:184.1pt;width:27.45pt;height:12pt;z-index:-158412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" filled="f" stroked="f">
                <v:textbox inset="0,0,0,0">
                  <w:txbxContent>
                    <w:p w14:paraId="4F36716A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5712" behindDoc="1" locked="0" layoutInCell="1" allowOverlap="1" wp14:anchorId="2771ED31" wp14:editId="58A54518">
                <wp:simplePos x="0" y="0"/>
                <wp:positionH relativeFrom="page">
                  <wp:posOffset>3728375</wp:posOffset>
                </wp:positionH>
                <wp:positionV relativeFrom="page">
                  <wp:posOffset>2338323</wp:posOffset>
                </wp:positionV>
                <wp:extent cx="835025" cy="152400"/>
                <wp:effectExtent l="0" t="0" r="0" b="0"/>
                <wp:wrapNone/>
                <wp:docPr id="58" name="Text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35025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C58D916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71ED31" id="Textbox 58" o:spid="_x0000_s1062" type="#_x0000_t202" style="position:absolute;margin-left:293.55pt;margin-top:184.1pt;width:65.75pt;height:12pt;z-index:-158407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" filled="f" stroked="f">
                <v:textbox inset="0,0,0,0">
                  <w:txbxContent>
                    <w:p w14:paraId="6C58D916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6224" behindDoc="1" locked="0" layoutInCell="1" allowOverlap="1" wp14:anchorId="575890D2" wp14:editId="7BB89FBA">
                <wp:simplePos x="0" y="0"/>
                <wp:positionH relativeFrom="page">
                  <wp:posOffset>3728375</wp:posOffset>
                </wp:positionH>
                <wp:positionV relativeFrom="page">
                  <wp:posOffset>2682747</wp:posOffset>
                </wp:positionV>
                <wp:extent cx="835025" cy="152400"/>
                <wp:effectExtent l="0" t="0" r="0" b="0"/>
                <wp:wrapNone/>
                <wp:docPr id="59" name="Text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35025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90EF1A3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5890D2" id="Textbox 59" o:spid="_x0000_s1063" type="#_x0000_t202" style="position:absolute;margin-left:293.55pt;margin-top:211.25pt;width:65.75pt;height:12pt;z-index:-158402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" filled="f" stroked="f">
                <v:textbox inset="0,0,0,0">
                  <w:txbxContent>
                    <w:p w14:paraId="690EF1A3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6736" behindDoc="1" locked="0" layoutInCell="1" allowOverlap="1" wp14:anchorId="74D4A1CC" wp14:editId="1C4FF96F">
                <wp:simplePos x="0" y="0"/>
                <wp:positionH relativeFrom="page">
                  <wp:posOffset>2642399</wp:posOffset>
                </wp:positionH>
                <wp:positionV relativeFrom="page">
                  <wp:posOffset>2853435</wp:posOffset>
                </wp:positionV>
                <wp:extent cx="3270250" cy="152400"/>
                <wp:effectExtent l="0" t="0" r="0" b="0"/>
                <wp:wrapNone/>
                <wp:docPr id="60" name="Text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270250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7B161E1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D4A1CC" id="Textbox 60" o:spid="_x0000_s1064" type="#_x0000_t202" style="position:absolute;margin-left:208.05pt;margin-top:224.7pt;width:257.5pt;height:12pt;z-index:-158397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" filled="f" stroked="f">
                <v:textbox inset="0,0,0,0">
                  <w:txbxContent>
                    <w:p w14:paraId="57B161E1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7248" behindDoc="1" locked="0" layoutInCell="1" allowOverlap="1" wp14:anchorId="4320E793" wp14:editId="6060BA7B">
                <wp:simplePos x="0" y="0"/>
                <wp:positionH relativeFrom="page">
                  <wp:posOffset>438912</wp:posOffset>
                </wp:positionH>
                <wp:positionV relativeFrom="page">
                  <wp:posOffset>3085083</wp:posOffset>
                </wp:positionV>
                <wp:extent cx="5523230" cy="152400"/>
                <wp:effectExtent l="0" t="0" r="0" b="0"/>
                <wp:wrapNone/>
                <wp:docPr id="61" name="Text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23230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691E61B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20E793" id="Textbox 61" o:spid="_x0000_s1065" type="#_x0000_t202" style="position:absolute;margin-left:34.55pt;margin-top:242.9pt;width:434.9pt;height:12pt;z-index:-1583923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" filled="f" stroked="f">
                <v:textbox inset="0,0,0,0">
                  <w:txbxContent>
                    <w:p w14:paraId="1691E61B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7760" behindDoc="1" locked="0" layoutInCell="1" allowOverlap="1" wp14:anchorId="79DEF6D8" wp14:editId="79B0A777">
                <wp:simplePos x="0" y="0"/>
                <wp:positionH relativeFrom="page">
                  <wp:posOffset>1337618</wp:posOffset>
                </wp:positionH>
                <wp:positionV relativeFrom="page">
                  <wp:posOffset>5968491</wp:posOffset>
                </wp:positionV>
                <wp:extent cx="2157095" cy="152400"/>
                <wp:effectExtent l="0" t="0" r="0" b="0"/>
                <wp:wrapNone/>
                <wp:docPr id="62" name="Text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57095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9BF8EB3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DEF6D8" id="Textbox 62" o:spid="_x0000_s1066" type="#_x0000_t202" style="position:absolute;margin-left:105.3pt;margin-top:469.95pt;width:169.85pt;height:12pt;z-index:-1583872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" filled="f" stroked="f">
                <v:textbox inset="0,0,0,0">
                  <w:txbxContent>
                    <w:p w14:paraId="79BF8EB3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8272" behindDoc="1" locked="0" layoutInCell="1" allowOverlap="1" wp14:anchorId="091568C2" wp14:editId="15609CF1">
                <wp:simplePos x="0" y="0"/>
                <wp:positionH relativeFrom="page">
                  <wp:posOffset>3888058</wp:posOffset>
                </wp:positionH>
                <wp:positionV relativeFrom="page">
                  <wp:posOffset>5968491</wp:posOffset>
                </wp:positionV>
                <wp:extent cx="2018030" cy="152400"/>
                <wp:effectExtent l="0" t="0" r="0" b="0"/>
                <wp:wrapNone/>
                <wp:docPr id="63" name="Text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18030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7554B98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1568C2" id="Textbox 63" o:spid="_x0000_s1067" type="#_x0000_t202" style="position:absolute;margin-left:306.15pt;margin-top:469.95pt;width:158.9pt;height:12pt;z-index:-158382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" filled="f" stroked="f">
                <v:textbox inset="0,0,0,0">
                  <w:txbxContent>
                    <w:p w14:paraId="57554B98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8784" behindDoc="1" locked="0" layoutInCell="1" allowOverlap="1" wp14:anchorId="36718173" wp14:editId="3B7FDF96">
                <wp:simplePos x="0" y="0"/>
                <wp:positionH relativeFrom="page">
                  <wp:posOffset>1371600</wp:posOffset>
                </wp:positionH>
                <wp:positionV relativeFrom="page">
                  <wp:posOffset>6309867</wp:posOffset>
                </wp:positionV>
                <wp:extent cx="4522470" cy="152400"/>
                <wp:effectExtent l="0" t="0" r="0" b="0"/>
                <wp:wrapNone/>
                <wp:docPr id="64" name="Text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22470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05D0FB3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718173" id="Textbox 64" o:spid="_x0000_s1068" type="#_x0000_t202" style="position:absolute;margin-left:108pt;margin-top:496.85pt;width:356.1pt;height:12pt;z-index:-158376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" filled="f" stroked="f">
                <v:textbox inset="0,0,0,0">
                  <w:txbxContent>
                    <w:p w14:paraId="405D0FB3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9296" behindDoc="1" locked="0" layoutInCell="1" allowOverlap="1" wp14:anchorId="33B149EC" wp14:editId="336DA0B3">
                <wp:simplePos x="0" y="0"/>
                <wp:positionH relativeFrom="page">
                  <wp:posOffset>2521618</wp:posOffset>
                </wp:positionH>
                <wp:positionV relativeFrom="page">
                  <wp:posOffset>6834123</wp:posOffset>
                </wp:positionV>
                <wp:extent cx="348615" cy="152400"/>
                <wp:effectExtent l="0" t="0" r="0" b="0"/>
                <wp:wrapNone/>
                <wp:docPr id="65" name="Text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8615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929A5FE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B149EC" id="Textbox 65" o:spid="_x0000_s1069" type="#_x0000_t202" style="position:absolute;margin-left:198.55pt;margin-top:538.1pt;width:27.45pt;height:12pt;z-index:-1583718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" filled="f" stroked="f">
                <v:textbox inset="0,0,0,0">
                  <w:txbxContent>
                    <w:p w14:paraId="4929A5FE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79808" behindDoc="1" locked="0" layoutInCell="1" allowOverlap="1" wp14:anchorId="0FBAD530" wp14:editId="0D9143F8">
                <wp:simplePos x="0" y="0"/>
                <wp:positionH relativeFrom="page">
                  <wp:posOffset>3728375</wp:posOffset>
                </wp:positionH>
                <wp:positionV relativeFrom="page">
                  <wp:posOffset>6834123</wp:posOffset>
                </wp:positionV>
                <wp:extent cx="835025" cy="152400"/>
                <wp:effectExtent l="0" t="0" r="0" b="0"/>
                <wp:wrapNone/>
                <wp:docPr id="66" name="Text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35025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9C69710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BAD530" id="Textbox 66" o:spid="_x0000_s1070" type="#_x0000_t202" style="position:absolute;margin-left:293.55pt;margin-top:538.1pt;width:65.75pt;height:12pt;z-index:-158366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" filled="f" stroked="f">
                <v:textbox inset="0,0,0,0">
                  <w:txbxContent>
                    <w:p w14:paraId="59C69710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80320" behindDoc="1" locked="0" layoutInCell="1" allowOverlap="1" wp14:anchorId="18E9370B" wp14:editId="45F17271">
                <wp:simplePos x="0" y="0"/>
                <wp:positionH relativeFrom="page">
                  <wp:posOffset>2521618</wp:posOffset>
                </wp:positionH>
                <wp:positionV relativeFrom="page">
                  <wp:posOffset>7190740</wp:posOffset>
                </wp:positionV>
                <wp:extent cx="348615" cy="152400"/>
                <wp:effectExtent l="0" t="0" r="0" b="0"/>
                <wp:wrapNone/>
                <wp:docPr id="67" name="Text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8615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A0EE0B2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E9370B" id="Textbox 67" o:spid="_x0000_s1071" type="#_x0000_t202" style="position:absolute;margin-left:198.55pt;margin-top:566.2pt;width:27.45pt;height:12pt;z-index:-1583616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" filled="f" stroked="f">
                <v:textbox inset="0,0,0,0">
                  <w:txbxContent>
                    <w:p w14:paraId="7A0EE0B2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80832" behindDoc="1" locked="0" layoutInCell="1" allowOverlap="1" wp14:anchorId="5AC043E6" wp14:editId="1CF9A925">
                <wp:simplePos x="0" y="0"/>
                <wp:positionH relativeFrom="page">
                  <wp:posOffset>3728375</wp:posOffset>
                </wp:positionH>
                <wp:positionV relativeFrom="page">
                  <wp:posOffset>7190740</wp:posOffset>
                </wp:positionV>
                <wp:extent cx="835025" cy="152400"/>
                <wp:effectExtent l="0" t="0" r="0" b="0"/>
                <wp:wrapNone/>
                <wp:docPr id="68" name="Text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35025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9B81A3A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C043E6" id="Textbox 68" o:spid="_x0000_s1072" type="#_x0000_t202" style="position:absolute;margin-left:293.55pt;margin-top:566.2pt;width:65.75pt;height:12pt;z-index:-1583564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" filled="f" stroked="f">
                <v:textbox inset="0,0,0,0">
                  <w:txbxContent>
                    <w:p w14:paraId="49B81A3A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81344" behindDoc="1" locked="0" layoutInCell="1" allowOverlap="1" wp14:anchorId="30DABB12" wp14:editId="52477815">
                <wp:simplePos x="0" y="0"/>
                <wp:positionH relativeFrom="page">
                  <wp:posOffset>3728375</wp:posOffset>
                </wp:positionH>
                <wp:positionV relativeFrom="page">
                  <wp:posOffset>7535164</wp:posOffset>
                </wp:positionV>
                <wp:extent cx="835025" cy="152400"/>
                <wp:effectExtent l="0" t="0" r="0" b="0"/>
                <wp:wrapNone/>
                <wp:docPr id="69" name="Text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35025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8B5D760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DABB12" id="Textbox 69" o:spid="_x0000_s1073" type="#_x0000_t202" style="position:absolute;margin-left:293.55pt;margin-top:593.3pt;width:65.75pt;height:12pt;z-index:-1583513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" filled="f" stroked="f">
                <v:textbox inset="0,0,0,0">
                  <w:txbxContent>
                    <w:p w14:paraId="58B5D760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81856" behindDoc="1" locked="0" layoutInCell="1" allowOverlap="1" wp14:anchorId="1AD68F9A" wp14:editId="344FD5D9">
                <wp:simplePos x="0" y="0"/>
                <wp:positionH relativeFrom="page">
                  <wp:posOffset>2641878</wp:posOffset>
                </wp:positionH>
                <wp:positionV relativeFrom="page">
                  <wp:posOffset>7705852</wp:posOffset>
                </wp:positionV>
                <wp:extent cx="3270885" cy="152400"/>
                <wp:effectExtent l="0" t="0" r="0" b="0"/>
                <wp:wrapNone/>
                <wp:docPr id="70" name="Text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270885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DFA3EB6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D68F9A" id="Textbox 70" o:spid="_x0000_s1074" type="#_x0000_t202" style="position:absolute;margin-left:208pt;margin-top:606.75pt;width:257.55pt;height:12pt;z-index:-1583462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" filled="f" stroked="f">
                <v:textbox inset="0,0,0,0">
                  <w:txbxContent>
                    <w:p w14:paraId="4DFA3EB6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74ACA">
        <w:rPr>
          <w:noProof/>
        </w:rPr>
        <mc:AlternateContent>
          <mc:Choice Requires="wps">
            <w:drawing>
              <wp:anchor distT="0" distB="0" distL="0" distR="0" simplePos="0" relativeHeight="487482368" behindDoc="1" locked="0" layoutInCell="1" allowOverlap="1" wp14:anchorId="75CBA392" wp14:editId="204F0BA8">
                <wp:simplePos x="0" y="0"/>
                <wp:positionH relativeFrom="page">
                  <wp:posOffset>438912</wp:posOffset>
                </wp:positionH>
                <wp:positionV relativeFrom="page">
                  <wp:posOffset>7934452</wp:posOffset>
                </wp:positionV>
                <wp:extent cx="5523230" cy="152400"/>
                <wp:effectExtent l="0" t="0" r="0" b="0"/>
                <wp:wrapNone/>
                <wp:docPr id="71" name="Textbox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23230" cy="152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C1D7175" w14:textId="77777777" w:rsidR="00DF01A5" w:rsidRDefault="00DF01A5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CBA392" id="Textbox 71" o:spid="_x0000_s1075" type="#_x0000_t202" style="position:absolute;margin-left:34.55pt;margin-top:624.75pt;width:434.9pt;height:12pt;z-index:-158341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" filled="f" stroked="f">
                <v:textbox inset="0,0,0,0">
                  <w:txbxContent>
                    <w:p w14:paraId="2C1D7175" w14:textId="77777777" w:rsidR="00DF01A5" w:rsidRDefault="00DF01A5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DF01A5" w:rsidSect="00974ACA">
      <w:type w:val="continuous"/>
      <w:pgSz w:w="12240" w:h="15840"/>
      <w:pgMar w:top="706" w:right="1714" w:bottom="288" w:left="5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NAciAxMDSwtLUyUdpeDU4uLM/DyQArNaAJ4RcqMsAAAA"/>
  </w:docVars>
  <w:rsids>
    <w:rsidRoot w:val="00DF01A5"/>
    <w:rsid w:val="00066AD4"/>
    <w:rsid w:val="00364FEB"/>
    <w:rsid w:val="0055273A"/>
    <w:rsid w:val="006B2E88"/>
    <w:rsid w:val="00777978"/>
    <w:rsid w:val="009156F8"/>
    <w:rsid w:val="00943E61"/>
    <w:rsid w:val="00974ACA"/>
    <w:rsid w:val="00B0592A"/>
    <w:rsid w:val="00B90E76"/>
    <w:rsid w:val="00B94298"/>
    <w:rsid w:val="00BB12F9"/>
    <w:rsid w:val="00D12D0F"/>
    <w:rsid w:val="00DC3C4F"/>
    <w:rsid w:val="00DF01A5"/>
    <w:rsid w:val="00E55AFF"/>
    <w:rsid w:val="00E938FB"/>
    <w:rsid w:val="00F7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8AD83B"/>
  <w15:docId w15:val="{C5E7C4DA-8090-48B8-9E22-C148AF08E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  <w:ind w:left="40"/>
    </w:pPr>
    <w:rPr>
      <w:rFonts w:ascii="Verdana" w:eastAsia="Verdana" w:hAnsi="Verdana" w:cs="Verdana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</Words>
  <Characters>58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iwanis Thanksgiving Ham Turkey Tickets</vt:lpstr>
    </vt:vector>
  </TitlesOfParts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wanis Thanksgiving Ham Turkey Tickets</dc:title>
  <dc:creator>Rhonda Gibson</dc:creator>
  <cp:lastModifiedBy>Darlene Byrd</cp:lastModifiedBy>
  <cp:revision>4</cp:revision>
  <cp:lastPrinted>2025-10-15T15:35:00Z</cp:lastPrinted>
  <dcterms:created xsi:type="dcterms:W3CDTF">2025-10-08T05:54:00Z</dcterms:created>
  <dcterms:modified xsi:type="dcterms:W3CDTF">2025-10-15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1T00:00:00Z</vt:filetime>
  </property>
  <property fmtid="{D5CDD505-2E9C-101B-9397-08002B2CF9AE}" pid="3" name="Creator">
    <vt:lpwstr>Word</vt:lpwstr>
  </property>
  <property fmtid="{D5CDD505-2E9C-101B-9397-08002B2CF9AE}" pid="4" name="LastSaved">
    <vt:filetime>2023-09-28T00:00:00Z</vt:filetime>
  </property>
  <property fmtid="{D5CDD505-2E9C-101B-9397-08002B2CF9AE}" pid="5" name="Producer">
    <vt:lpwstr>macOS Version 10.15.7 (Build 19H524) Quartz PDFContext</vt:lpwstr>
  </property>
  <property fmtid="{D5CDD505-2E9C-101B-9397-08002B2CF9AE}" pid="6" name="GrammarlyDocumentId">
    <vt:lpwstr>6734287efd0b057ad7d3f902f870fcd59e4937547c2accb0fba4907a87a92db5</vt:lpwstr>
  </property>
</Properties>
</file>